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CD89E" w14:textId="77777777" w:rsidR="00B52405" w:rsidRDefault="00AD3D3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COLOMBO</w:t>
      </w:r>
    </w:p>
    <w:p w14:paraId="3174B5DC" w14:textId="1125BE0F" w:rsidR="00B52405" w:rsidRDefault="00AD3D3F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CUILTY OF </w:t>
      </w:r>
      <w:r w:rsidR="006216FC">
        <w:rPr>
          <w:rFonts w:ascii="Times New Roman" w:hAnsi="Times New Roman" w:cs="Times New Roman"/>
          <w:sz w:val="24"/>
          <w:szCs w:val="24"/>
        </w:rPr>
        <w:t>NURSING</w:t>
      </w:r>
    </w:p>
    <w:p w14:paraId="65718040" w14:textId="77777777" w:rsidR="00B52405" w:rsidRDefault="00AD3D3F" w:rsidP="00704D1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 FOR REGISTRATION FOR M.Phil./</w:t>
      </w:r>
      <w:r w:rsidRPr="00B07726">
        <w:rPr>
          <w:rFonts w:ascii="Times New Roman" w:hAnsi="Times New Roman" w:cs="Times New Roman"/>
          <w:sz w:val="24"/>
          <w:szCs w:val="24"/>
        </w:rPr>
        <w:t>Ph.D.</w:t>
      </w:r>
      <w:r>
        <w:rPr>
          <w:rFonts w:ascii="Times New Roman" w:hAnsi="Times New Roman" w:cs="Times New Roman"/>
          <w:sz w:val="24"/>
          <w:szCs w:val="24"/>
        </w:rPr>
        <w:t xml:space="preserve"> DEGREE (BY RESEARCH)</w:t>
      </w:r>
    </w:p>
    <w:p w14:paraId="4E521474" w14:textId="77777777" w:rsidR="00B52405" w:rsidRDefault="00B524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DE793FC" w14:textId="12A1ABE4" w:rsidR="00B52405" w:rsidRPr="003B6BF7" w:rsidRDefault="00AD3D3F">
      <w:pPr>
        <w:ind w:left="-90" w:firstLine="90"/>
        <w:rPr>
          <w:rFonts w:ascii="Times New Roman" w:hAnsi="Times New Roman" w:cs="Times New Roman"/>
          <w:bCs/>
        </w:rPr>
      </w:pPr>
      <w:r w:rsidRPr="003B6BF7">
        <w:rPr>
          <w:rFonts w:ascii="Times New Roman" w:hAnsi="Times New Roman" w:cs="Times New Roman"/>
          <w:bCs/>
        </w:rPr>
        <w:t>1) Name in full (</w:t>
      </w:r>
      <w:proofErr w:type="spellStart"/>
      <w:r w:rsidRPr="003B6BF7">
        <w:rPr>
          <w:rFonts w:ascii="Times New Roman" w:hAnsi="Times New Roman" w:cs="Times New Roman"/>
          <w:bCs/>
        </w:rPr>
        <w:t>Mr</w:t>
      </w:r>
      <w:proofErr w:type="spellEnd"/>
      <w:r w:rsidRPr="003B6BF7">
        <w:rPr>
          <w:rFonts w:ascii="Times New Roman" w:hAnsi="Times New Roman" w:cs="Times New Roman"/>
          <w:bCs/>
        </w:rPr>
        <w:t>/</w:t>
      </w:r>
      <w:proofErr w:type="spellStart"/>
      <w:r w:rsidRPr="003B6BF7">
        <w:rPr>
          <w:rFonts w:ascii="Times New Roman" w:hAnsi="Times New Roman" w:cs="Times New Roman"/>
          <w:bCs/>
        </w:rPr>
        <w:t>Mrs</w:t>
      </w:r>
      <w:proofErr w:type="spellEnd"/>
      <w:r w:rsidRPr="003B6BF7">
        <w:rPr>
          <w:rFonts w:ascii="Times New Roman" w:hAnsi="Times New Roman" w:cs="Times New Roman"/>
          <w:bCs/>
        </w:rPr>
        <w:t>/Miss/</w:t>
      </w:r>
      <w:proofErr w:type="spellStart"/>
      <w:r w:rsidRPr="003B6BF7">
        <w:rPr>
          <w:rFonts w:ascii="Times New Roman" w:hAnsi="Times New Roman" w:cs="Times New Roman"/>
          <w:bCs/>
        </w:rPr>
        <w:t>Ms</w:t>
      </w:r>
      <w:proofErr w:type="spellEnd"/>
      <w:r w:rsidRPr="003B6BF7">
        <w:rPr>
          <w:rFonts w:ascii="Times New Roman" w:hAnsi="Times New Roman" w:cs="Times New Roman"/>
          <w:bCs/>
        </w:rPr>
        <w:t xml:space="preserve">/Rev): </w:t>
      </w:r>
      <w:r w:rsidR="00704D19">
        <w:rPr>
          <w:rFonts w:ascii="Times New Roman" w:hAnsi="Times New Roman" w:cs="Times New Roman"/>
          <w:bCs/>
        </w:rPr>
        <w:t>……………………………………………………………………</w:t>
      </w:r>
    </w:p>
    <w:p w14:paraId="78250F53" w14:textId="0FEAB142" w:rsidR="00B52405" w:rsidRPr="003B6BF7" w:rsidRDefault="00AD3D3F">
      <w:pPr>
        <w:rPr>
          <w:rFonts w:ascii="Times New Roman" w:hAnsi="Times New Roman" w:cs="Times New Roman"/>
          <w:bCs/>
        </w:rPr>
      </w:pPr>
      <w:r w:rsidRPr="003B6BF7">
        <w:rPr>
          <w:rFonts w:ascii="Times New Roman" w:hAnsi="Times New Roman" w:cs="Times New Roman"/>
          <w:bCs/>
        </w:rPr>
        <w:t>2) Address:</w:t>
      </w:r>
      <w:r w:rsidR="00704D19">
        <w:rPr>
          <w:rFonts w:ascii="Times New Roman" w:hAnsi="Times New Roman" w:cs="Times New Roman"/>
          <w:bCs/>
        </w:rPr>
        <w:t xml:space="preserve"> …………………………………………………………………………………………………</w:t>
      </w:r>
      <w:r w:rsidR="005E21B8">
        <w:rPr>
          <w:rFonts w:ascii="Times New Roman" w:hAnsi="Times New Roman" w:cs="Times New Roman"/>
          <w:bCs/>
        </w:rPr>
        <w:t>.</w:t>
      </w:r>
      <w:r w:rsidRPr="003B6BF7">
        <w:rPr>
          <w:rFonts w:ascii="Times New Roman" w:hAnsi="Times New Roman" w:cs="Times New Roman"/>
          <w:bCs/>
        </w:rPr>
        <w:t xml:space="preserve"> </w:t>
      </w:r>
    </w:p>
    <w:p w14:paraId="40C9C8C1" w14:textId="19CFD468" w:rsidR="00B52405" w:rsidRPr="003B6BF7" w:rsidRDefault="00AD3D3F">
      <w:pPr>
        <w:ind w:left="-180" w:firstLine="180"/>
        <w:rPr>
          <w:rFonts w:ascii="Times New Roman" w:hAnsi="Times New Roman" w:cs="Times New Roman"/>
          <w:bCs/>
        </w:rPr>
      </w:pPr>
      <w:r w:rsidRPr="003B6BF7">
        <w:rPr>
          <w:rFonts w:ascii="Times New Roman" w:hAnsi="Times New Roman" w:cs="Times New Roman"/>
          <w:bCs/>
        </w:rPr>
        <w:t xml:space="preserve">3) Date of </w:t>
      </w:r>
      <w:proofErr w:type="gramStart"/>
      <w:r w:rsidRPr="003B6BF7">
        <w:rPr>
          <w:rFonts w:ascii="Times New Roman" w:hAnsi="Times New Roman" w:cs="Times New Roman"/>
          <w:bCs/>
        </w:rPr>
        <w:t>Birth:</w:t>
      </w:r>
      <w:r w:rsidR="00704D19">
        <w:rPr>
          <w:rFonts w:ascii="Times New Roman" w:hAnsi="Times New Roman" w:cs="Times New Roman"/>
          <w:bCs/>
        </w:rPr>
        <w:t>…</w:t>
      </w:r>
      <w:proofErr w:type="gramEnd"/>
      <w:r w:rsidR="00704D19">
        <w:rPr>
          <w:rFonts w:ascii="Times New Roman" w:hAnsi="Times New Roman" w:cs="Times New Roman"/>
          <w:bCs/>
        </w:rPr>
        <w:t>…………………………………..</w:t>
      </w:r>
      <w:r w:rsidRPr="003B6BF7">
        <w:rPr>
          <w:rFonts w:ascii="Times New Roman" w:hAnsi="Times New Roman" w:cs="Times New Roman"/>
          <w:bCs/>
        </w:rPr>
        <w:t xml:space="preserve"> </w:t>
      </w:r>
    </w:p>
    <w:p w14:paraId="182779A5" w14:textId="55363D53" w:rsidR="00B52405" w:rsidRPr="003B6BF7" w:rsidRDefault="00AD3D3F">
      <w:pPr>
        <w:rPr>
          <w:rFonts w:ascii="Times New Roman" w:hAnsi="Times New Roman" w:cs="Times New Roman"/>
          <w:bCs/>
        </w:rPr>
      </w:pPr>
      <w:r w:rsidRPr="003B6BF7">
        <w:rPr>
          <w:rFonts w:ascii="Times New Roman" w:hAnsi="Times New Roman" w:cs="Times New Roman"/>
          <w:bCs/>
        </w:rPr>
        <w:t xml:space="preserve">4) Nationality: </w:t>
      </w:r>
      <w:r w:rsidR="00704D19">
        <w:rPr>
          <w:rFonts w:ascii="Times New Roman" w:hAnsi="Times New Roman" w:cs="Times New Roman"/>
          <w:bCs/>
        </w:rPr>
        <w:t>………………………………………</w:t>
      </w:r>
    </w:p>
    <w:p w14:paraId="3D726723" w14:textId="77777777" w:rsidR="00B52405" w:rsidRPr="003B6BF7" w:rsidRDefault="00AD3D3F">
      <w:pPr>
        <w:rPr>
          <w:rFonts w:ascii="Times New Roman" w:hAnsi="Times New Roman" w:cs="Times New Roman"/>
          <w:bCs/>
        </w:rPr>
      </w:pPr>
      <w:r w:rsidRPr="003B6BF7">
        <w:rPr>
          <w:rFonts w:ascii="Times New Roman" w:hAnsi="Times New Roman" w:cs="Times New Roman"/>
          <w:bCs/>
        </w:rPr>
        <w:t>5) Academic and/or professional qualifications</w:t>
      </w:r>
      <w:r w:rsidR="00C0115B" w:rsidRPr="003B6BF7">
        <w:rPr>
          <w:rFonts w:ascii="Times New Roman" w:hAnsi="Times New Roman" w:cs="Times New Roman"/>
          <w:bCs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76"/>
        <w:gridCol w:w="1875"/>
        <w:gridCol w:w="1875"/>
        <w:gridCol w:w="1875"/>
        <w:gridCol w:w="1875"/>
      </w:tblGrid>
      <w:tr w:rsidR="00B52405" w:rsidRPr="003B6BF7" w14:paraId="020FB337" w14:textId="77777777">
        <w:trPr>
          <w:trHeight w:val="705"/>
        </w:trPr>
        <w:tc>
          <w:tcPr>
            <w:tcW w:w="1000" w:type="pct"/>
          </w:tcPr>
          <w:p w14:paraId="68EB8C65" w14:textId="77777777" w:rsidR="00B52405" w:rsidRPr="003B6BF7" w:rsidRDefault="00AD3D3F">
            <w:pPr>
              <w:jc w:val="center"/>
              <w:rPr>
                <w:rFonts w:ascii="Times New Roman" w:hAnsi="Times New Roman" w:cs="Times New Roman"/>
              </w:rPr>
            </w:pPr>
            <w:r w:rsidRPr="003B6BF7">
              <w:rPr>
                <w:rFonts w:ascii="Times New Roman" w:hAnsi="Times New Roman" w:cs="Times New Roman"/>
              </w:rPr>
              <w:t>University/</w:t>
            </w:r>
          </w:p>
          <w:p w14:paraId="2F75E100" w14:textId="77777777" w:rsidR="00B52405" w:rsidRPr="003B6BF7" w:rsidRDefault="00AD3D3F">
            <w:pPr>
              <w:jc w:val="center"/>
              <w:rPr>
                <w:rFonts w:ascii="Times New Roman" w:hAnsi="Times New Roman" w:cs="Times New Roman"/>
              </w:rPr>
            </w:pPr>
            <w:r w:rsidRPr="003B6BF7">
              <w:rPr>
                <w:rFonts w:ascii="Times New Roman" w:hAnsi="Times New Roman" w:cs="Times New Roman"/>
              </w:rPr>
              <w:t>Institute</w:t>
            </w:r>
          </w:p>
        </w:tc>
        <w:tc>
          <w:tcPr>
            <w:tcW w:w="1000" w:type="pct"/>
          </w:tcPr>
          <w:p w14:paraId="58457C77" w14:textId="77777777" w:rsidR="00B52405" w:rsidRPr="003B6BF7" w:rsidRDefault="00AD3D3F">
            <w:pPr>
              <w:tabs>
                <w:tab w:val="left" w:pos="1080"/>
              </w:tabs>
              <w:jc w:val="center"/>
              <w:rPr>
                <w:rFonts w:ascii="Times New Roman" w:hAnsi="Times New Roman" w:cs="Times New Roman"/>
              </w:rPr>
            </w:pPr>
            <w:r w:rsidRPr="003B6BF7">
              <w:rPr>
                <w:rFonts w:ascii="Times New Roman" w:hAnsi="Times New Roman" w:cs="Times New Roman"/>
              </w:rPr>
              <w:t>Degree</w:t>
            </w:r>
          </w:p>
        </w:tc>
        <w:tc>
          <w:tcPr>
            <w:tcW w:w="1000" w:type="pct"/>
          </w:tcPr>
          <w:p w14:paraId="7CC4B54C" w14:textId="77777777" w:rsidR="00B52405" w:rsidRPr="003B6BF7" w:rsidRDefault="00AD3D3F">
            <w:pPr>
              <w:jc w:val="center"/>
              <w:rPr>
                <w:rFonts w:ascii="Times New Roman" w:hAnsi="Times New Roman" w:cs="Times New Roman"/>
              </w:rPr>
            </w:pPr>
            <w:r w:rsidRPr="003B6BF7">
              <w:rPr>
                <w:rFonts w:ascii="Times New Roman" w:hAnsi="Times New Roman" w:cs="Times New Roman"/>
              </w:rPr>
              <w:t>Subject</w:t>
            </w:r>
          </w:p>
        </w:tc>
        <w:tc>
          <w:tcPr>
            <w:tcW w:w="1000" w:type="pct"/>
          </w:tcPr>
          <w:p w14:paraId="216C1D2C" w14:textId="77777777" w:rsidR="00B52405" w:rsidRPr="003B6BF7" w:rsidRDefault="00AD3D3F">
            <w:pPr>
              <w:jc w:val="center"/>
              <w:rPr>
                <w:rFonts w:ascii="Times New Roman" w:hAnsi="Times New Roman" w:cs="Times New Roman"/>
              </w:rPr>
            </w:pPr>
            <w:r w:rsidRPr="003B6BF7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1000" w:type="pct"/>
          </w:tcPr>
          <w:p w14:paraId="4BA7DE80" w14:textId="77777777" w:rsidR="00B52405" w:rsidRPr="003B6BF7" w:rsidRDefault="00AD3D3F">
            <w:pPr>
              <w:jc w:val="center"/>
              <w:rPr>
                <w:rFonts w:ascii="Times New Roman" w:hAnsi="Times New Roman" w:cs="Times New Roman"/>
              </w:rPr>
            </w:pPr>
            <w:r w:rsidRPr="003B6BF7">
              <w:rPr>
                <w:rFonts w:ascii="Times New Roman" w:hAnsi="Times New Roman" w:cs="Times New Roman"/>
              </w:rPr>
              <w:t>Class</w:t>
            </w:r>
          </w:p>
        </w:tc>
      </w:tr>
      <w:tr w:rsidR="00B52405" w:rsidRPr="003B6BF7" w14:paraId="39691223" w14:textId="77777777">
        <w:trPr>
          <w:trHeight w:val="2630"/>
        </w:trPr>
        <w:tc>
          <w:tcPr>
            <w:tcW w:w="1000" w:type="pct"/>
          </w:tcPr>
          <w:p w14:paraId="2F5AE8DF" w14:textId="77777777" w:rsidR="00B52405" w:rsidRPr="003B6BF7" w:rsidRDefault="00B524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0" w:type="pct"/>
          </w:tcPr>
          <w:p w14:paraId="4DA48D14" w14:textId="77777777" w:rsidR="00B52405" w:rsidRPr="003B6BF7" w:rsidRDefault="00B52405">
            <w:pPr>
              <w:rPr>
                <w:rFonts w:ascii="Times New Roman" w:hAnsi="Times New Roman" w:cs="Times New Roman"/>
              </w:rPr>
            </w:pPr>
          </w:p>
          <w:p w14:paraId="3CC50F7C" w14:textId="77777777" w:rsidR="00B52405" w:rsidRPr="003B6BF7" w:rsidRDefault="00B52405">
            <w:pPr>
              <w:rPr>
                <w:rFonts w:ascii="Times New Roman" w:hAnsi="Times New Roman" w:cs="Times New Roman"/>
              </w:rPr>
            </w:pPr>
          </w:p>
          <w:p w14:paraId="6EEFCC01" w14:textId="77777777" w:rsidR="00B52405" w:rsidRPr="003B6BF7" w:rsidRDefault="00B52405">
            <w:pPr>
              <w:rPr>
                <w:rFonts w:ascii="Times New Roman" w:hAnsi="Times New Roman" w:cs="Times New Roman"/>
              </w:rPr>
            </w:pPr>
          </w:p>
          <w:p w14:paraId="007238E7" w14:textId="77777777" w:rsidR="00B52405" w:rsidRPr="003B6BF7" w:rsidRDefault="00B52405">
            <w:pPr>
              <w:rPr>
                <w:rFonts w:ascii="Times New Roman" w:hAnsi="Times New Roman" w:cs="Times New Roman"/>
              </w:rPr>
            </w:pPr>
          </w:p>
          <w:p w14:paraId="38FDB72E" w14:textId="77777777" w:rsidR="00B52405" w:rsidRPr="003B6BF7" w:rsidRDefault="00B524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0" w:type="pct"/>
          </w:tcPr>
          <w:p w14:paraId="78694191" w14:textId="77777777" w:rsidR="00B52405" w:rsidRPr="003B6BF7" w:rsidRDefault="00B524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0" w:type="pct"/>
          </w:tcPr>
          <w:p w14:paraId="79054584" w14:textId="77777777" w:rsidR="00B52405" w:rsidRPr="003B6BF7" w:rsidRDefault="00B524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0" w:type="pct"/>
          </w:tcPr>
          <w:p w14:paraId="5A48E43E" w14:textId="77777777" w:rsidR="00B52405" w:rsidRPr="003B6BF7" w:rsidRDefault="00B52405">
            <w:pPr>
              <w:rPr>
                <w:rFonts w:ascii="Times New Roman" w:hAnsi="Times New Roman" w:cs="Times New Roman"/>
              </w:rPr>
            </w:pPr>
          </w:p>
        </w:tc>
      </w:tr>
    </w:tbl>
    <w:p w14:paraId="0EE9ACF9" w14:textId="77777777" w:rsidR="00B52405" w:rsidRDefault="00B52405"/>
    <w:p w14:paraId="359D8148" w14:textId="77777777" w:rsidR="00B52405" w:rsidRPr="00DE4A9C" w:rsidRDefault="00AD3D3F">
      <w:pPr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6) Postgraduate Experience including research</w:t>
      </w:r>
      <w:r w:rsidR="00C0115B" w:rsidRPr="00DE4A9C">
        <w:rPr>
          <w:rFonts w:ascii="Times New Roman" w:hAnsi="Times New Roman" w:cs="Times New Roman"/>
          <w:bCs/>
        </w:rPr>
        <w:t xml:space="preserve">: </w:t>
      </w:r>
    </w:p>
    <w:p w14:paraId="7675832A" w14:textId="02D760E4" w:rsidR="0099656E" w:rsidRPr="00DE4A9C" w:rsidRDefault="00704D19" w:rsidP="00D47D2F">
      <w:pPr>
        <w:tabs>
          <w:tab w:val="left" w:pos="2700"/>
        </w:tabs>
        <w:ind w:left="2610" w:hanging="2610"/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……………………………………………………………………………………………………………</w:t>
      </w:r>
      <w:r w:rsidR="005E21B8">
        <w:rPr>
          <w:rFonts w:ascii="Times New Roman" w:hAnsi="Times New Roman" w:cs="Times New Roman"/>
          <w:bCs/>
        </w:rPr>
        <w:t>…..</w:t>
      </w:r>
    </w:p>
    <w:p w14:paraId="4D823A55" w14:textId="77777777" w:rsidR="005E21B8" w:rsidRDefault="00704D19" w:rsidP="00D47D2F">
      <w:pPr>
        <w:tabs>
          <w:tab w:val="left" w:pos="2700"/>
        </w:tabs>
        <w:ind w:left="2610" w:hanging="2610"/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……………………………………………………………………………………………………………</w:t>
      </w:r>
      <w:r w:rsidR="005E21B8">
        <w:rPr>
          <w:rFonts w:ascii="Times New Roman" w:hAnsi="Times New Roman" w:cs="Times New Roman"/>
          <w:bCs/>
        </w:rPr>
        <w:t>…..</w:t>
      </w:r>
    </w:p>
    <w:p w14:paraId="1441A7E3" w14:textId="4E08024F" w:rsidR="00704D19" w:rsidRPr="00DE4A9C" w:rsidRDefault="00704D19" w:rsidP="00D47D2F">
      <w:pPr>
        <w:tabs>
          <w:tab w:val="left" w:pos="2700"/>
        </w:tabs>
        <w:ind w:left="2610" w:hanging="2610"/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………………………………………………………………………………………………………………</w:t>
      </w:r>
      <w:r w:rsidR="005E21B8">
        <w:rPr>
          <w:rFonts w:ascii="Times New Roman" w:hAnsi="Times New Roman" w:cs="Times New Roman"/>
          <w:bCs/>
        </w:rPr>
        <w:t>..</w:t>
      </w:r>
    </w:p>
    <w:p w14:paraId="1C3F8139" w14:textId="6314396B" w:rsidR="00704D19" w:rsidRPr="00DE4A9C" w:rsidRDefault="00704D19" w:rsidP="00D47D2F">
      <w:pPr>
        <w:tabs>
          <w:tab w:val="left" w:pos="2700"/>
        </w:tabs>
        <w:ind w:left="2610" w:hanging="2610"/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………………………………………………………………………………………………………………</w:t>
      </w:r>
      <w:r w:rsidR="005E21B8">
        <w:rPr>
          <w:rFonts w:ascii="Times New Roman" w:hAnsi="Times New Roman" w:cs="Times New Roman"/>
          <w:bCs/>
        </w:rPr>
        <w:t>..</w:t>
      </w:r>
    </w:p>
    <w:p w14:paraId="27091831" w14:textId="77777777" w:rsidR="005E21B8" w:rsidRPr="00DE4A9C" w:rsidRDefault="005E21B8" w:rsidP="005E21B8">
      <w:pPr>
        <w:tabs>
          <w:tab w:val="left" w:pos="2700"/>
        </w:tabs>
        <w:ind w:left="2610" w:hanging="2610"/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…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bCs/>
        </w:rPr>
        <w:t>..</w:t>
      </w:r>
    </w:p>
    <w:p w14:paraId="15D3D816" w14:textId="77777777" w:rsidR="00BD4394" w:rsidRPr="00DE4A9C" w:rsidRDefault="00BD4394" w:rsidP="00D47D2F">
      <w:pPr>
        <w:tabs>
          <w:tab w:val="left" w:pos="2700"/>
        </w:tabs>
        <w:ind w:left="2610" w:hanging="2610"/>
        <w:rPr>
          <w:rFonts w:ascii="Times New Roman" w:hAnsi="Times New Roman" w:cs="Times New Roman"/>
          <w:bCs/>
        </w:rPr>
      </w:pPr>
    </w:p>
    <w:p w14:paraId="1535E490" w14:textId="176D3E65" w:rsidR="00D47D2F" w:rsidRPr="00DE4A9C" w:rsidRDefault="00AD3D3F" w:rsidP="00D47D2F">
      <w:pPr>
        <w:tabs>
          <w:tab w:val="left" w:pos="2700"/>
        </w:tabs>
        <w:ind w:left="2610" w:hanging="2610"/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 xml:space="preserve">7) Employment:  </w:t>
      </w:r>
      <w:r w:rsidR="003B6BF7" w:rsidRPr="00DE4A9C">
        <w:rPr>
          <w:rFonts w:ascii="Times New Roman" w:hAnsi="Times New Roman" w:cs="Times New Roman"/>
          <w:bCs/>
        </w:rPr>
        <w:tab/>
      </w:r>
      <w:r w:rsidRPr="00DE4A9C">
        <w:rPr>
          <w:rFonts w:ascii="Times New Roman" w:hAnsi="Times New Roman" w:cs="Times New Roman"/>
          <w:bCs/>
        </w:rPr>
        <w:t xml:space="preserve">a) Present: </w:t>
      </w:r>
      <w:r w:rsidR="00704D19" w:rsidRPr="00DE4A9C">
        <w:rPr>
          <w:rFonts w:ascii="Times New Roman" w:hAnsi="Times New Roman" w:cs="Times New Roman"/>
          <w:bCs/>
        </w:rPr>
        <w:t>………………………………………………………….</w:t>
      </w:r>
    </w:p>
    <w:p w14:paraId="4F8E16FE" w14:textId="162455ED" w:rsidR="00B52405" w:rsidRPr="00DE4A9C" w:rsidRDefault="003B6BF7" w:rsidP="00D47D2F">
      <w:pPr>
        <w:tabs>
          <w:tab w:val="left" w:pos="2700"/>
        </w:tabs>
        <w:ind w:left="2610" w:hanging="1080"/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ab/>
      </w:r>
      <w:r w:rsidR="00AD3D3F" w:rsidRPr="00DE4A9C">
        <w:rPr>
          <w:rFonts w:ascii="Times New Roman" w:hAnsi="Times New Roman" w:cs="Times New Roman"/>
          <w:bCs/>
        </w:rPr>
        <w:t xml:space="preserve">b) </w:t>
      </w:r>
      <w:proofErr w:type="gramStart"/>
      <w:r w:rsidR="00AD3D3F" w:rsidRPr="00DE4A9C">
        <w:rPr>
          <w:rFonts w:ascii="Times New Roman" w:hAnsi="Times New Roman" w:cs="Times New Roman"/>
          <w:bCs/>
        </w:rPr>
        <w:t>Previous:</w:t>
      </w:r>
      <w:r w:rsidR="00704D19" w:rsidRPr="00DE4A9C">
        <w:rPr>
          <w:rFonts w:ascii="Times New Roman" w:hAnsi="Times New Roman" w:cs="Times New Roman"/>
          <w:bCs/>
        </w:rPr>
        <w:t>…</w:t>
      </w:r>
      <w:proofErr w:type="gramEnd"/>
      <w:r w:rsidR="00704D19" w:rsidRPr="00DE4A9C">
        <w:rPr>
          <w:rFonts w:ascii="Times New Roman" w:hAnsi="Times New Roman" w:cs="Times New Roman"/>
          <w:bCs/>
        </w:rPr>
        <w:t>………………………………………………………</w:t>
      </w:r>
      <w:r w:rsidR="00AD3D3F" w:rsidRPr="00DE4A9C">
        <w:rPr>
          <w:rFonts w:ascii="Times New Roman" w:hAnsi="Times New Roman" w:cs="Times New Roman"/>
          <w:bCs/>
        </w:rPr>
        <w:t xml:space="preserve"> </w:t>
      </w:r>
    </w:p>
    <w:p w14:paraId="1914EE56" w14:textId="77777777" w:rsidR="00B52405" w:rsidRPr="00DE4A9C" w:rsidRDefault="00B52405">
      <w:pPr>
        <w:rPr>
          <w:rFonts w:ascii="Times New Roman" w:hAnsi="Times New Roman" w:cs="Times New Roman"/>
          <w:bCs/>
        </w:rPr>
      </w:pPr>
    </w:p>
    <w:p w14:paraId="44E26390" w14:textId="22F1D423" w:rsidR="005E21B8" w:rsidRDefault="00AD3D3F">
      <w:pPr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8) Proposed field of research</w:t>
      </w:r>
      <w:r w:rsidR="00C0115B" w:rsidRPr="00DE4A9C">
        <w:rPr>
          <w:rFonts w:ascii="Times New Roman" w:hAnsi="Times New Roman" w:cs="Times New Roman"/>
          <w:bCs/>
        </w:rPr>
        <w:t xml:space="preserve">: </w:t>
      </w:r>
    </w:p>
    <w:p w14:paraId="32640F5E" w14:textId="77777777" w:rsidR="005E21B8" w:rsidRDefault="005E21B8">
      <w:pPr>
        <w:rPr>
          <w:rFonts w:ascii="Times New Roman" w:hAnsi="Times New Roman" w:cs="Times New Roman"/>
          <w:bCs/>
        </w:rPr>
      </w:pPr>
    </w:p>
    <w:p w14:paraId="47C1A6EA" w14:textId="3C5FDE5D" w:rsidR="00704D19" w:rsidRPr="00DE4A9C" w:rsidRDefault="00704D19">
      <w:pPr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…………………………………………………………………………………</w:t>
      </w:r>
      <w:r w:rsidR="005E21B8">
        <w:rPr>
          <w:rFonts w:ascii="Times New Roman" w:hAnsi="Times New Roman" w:cs="Times New Roman"/>
          <w:bCs/>
        </w:rPr>
        <w:t>…………………………….</w:t>
      </w:r>
    </w:p>
    <w:p w14:paraId="51331FB6" w14:textId="77777777" w:rsidR="00856CA0" w:rsidRPr="00DE4A9C" w:rsidRDefault="00856CA0" w:rsidP="00270F79">
      <w:pPr>
        <w:rPr>
          <w:rFonts w:ascii="Times New Roman" w:hAnsi="Times New Roman" w:cs="Times New Roman"/>
          <w:bCs/>
        </w:rPr>
      </w:pPr>
    </w:p>
    <w:p w14:paraId="261EB91B" w14:textId="77777777" w:rsidR="005E21B8" w:rsidRDefault="00AD3D3F" w:rsidP="00270F79">
      <w:pPr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lastRenderedPageBreak/>
        <w:t xml:space="preserve">9) Tentative Title of </w:t>
      </w:r>
      <w:r w:rsidR="00856CA0" w:rsidRPr="00DE4A9C">
        <w:rPr>
          <w:rFonts w:ascii="Times New Roman" w:hAnsi="Times New Roman" w:cs="Times New Roman"/>
          <w:bCs/>
        </w:rPr>
        <w:t xml:space="preserve">the </w:t>
      </w:r>
      <w:r w:rsidRPr="00DE4A9C">
        <w:rPr>
          <w:rFonts w:ascii="Times New Roman" w:hAnsi="Times New Roman" w:cs="Times New Roman"/>
          <w:bCs/>
        </w:rPr>
        <w:t>Thesis</w:t>
      </w:r>
      <w:r w:rsidR="003B6BF7" w:rsidRPr="00DE4A9C">
        <w:rPr>
          <w:rFonts w:ascii="Times New Roman" w:hAnsi="Times New Roman" w:cs="Times New Roman"/>
          <w:bCs/>
        </w:rPr>
        <w:t xml:space="preserve"> (In Block capitals)</w:t>
      </w:r>
      <w:r w:rsidRPr="00DE4A9C">
        <w:rPr>
          <w:rFonts w:ascii="Times New Roman" w:hAnsi="Times New Roman" w:cs="Times New Roman"/>
          <w:bCs/>
        </w:rPr>
        <w:t xml:space="preserve">: </w:t>
      </w:r>
    </w:p>
    <w:p w14:paraId="76138991" w14:textId="7877D501" w:rsidR="00B52405" w:rsidRPr="00DE4A9C" w:rsidRDefault="001A6D0B" w:rsidP="00270F79">
      <w:pPr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…………………………………………………………</w:t>
      </w:r>
      <w:r w:rsidR="005E21B8">
        <w:rPr>
          <w:rFonts w:ascii="Times New Roman" w:hAnsi="Times New Roman" w:cs="Times New Roman"/>
          <w:bCs/>
        </w:rPr>
        <w:t>……………………………………………………..</w:t>
      </w:r>
    </w:p>
    <w:p w14:paraId="39F6B5AF" w14:textId="25B8AFB0" w:rsidR="001A6D0B" w:rsidRPr="00DE4A9C" w:rsidRDefault="001A6D0B" w:rsidP="00270F79">
      <w:pPr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………………………………………………………………………………………………………………</w:t>
      </w:r>
      <w:r w:rsidR="005E21B8">
        <w:rPr>
          <w:rFonts w:ascii="Times New Roman" w:hAnsi="Times New Roman" w:cs="Times New Roman"/>
          <w:bCs/>
        </w:rPr>
        <w:t>..</w:t>
      </w:r>
    </w:p>
    <w:p w14:paraId="00BE3D54" w14:textId="5C12D9B5" w:rsidR="001A6D0B" w:rsidRDefault="001A6D0B" w:rsidP="00270F79">
      <w:pPr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……………………………………………………………………………………………………………</w:t>
      </w:r>
      <w:r w:rsidR="005E21B8">
        <w:rPr>
          <w:rFonts w:ascii="Times New Roman" w:hAnsi="Times New Roman" w:cs="Times New Roman"/>
          <w:bCs/>
        </w:rPr>
        <w:t>..</w:t>
      </w:r>
      <w:r w:rsidRPr="00DE4A9C">
        <w:rPr>
          <w:rFonts w:ascii="Times New Roman" w:hAnsi="Times New Roman" w:cs="Times New Roman"/>
          <w:bCs/>
        </w:rPr>
        <w:t>…</w:t>
      </w:r>
    </w:p>
    <w:p w14:paraId="66916CFE" w14:textId="31547BC3" w:rsidR="00B52405" w:rsidRPr="00DE4A9C" w:rsidRDefault="00AD3D3F">
      <w:pPr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10) Are funds available for:</w:t>
      </w:r>
    </w:p>
    <w:p w14:paraId="740F4D13" w14:textId="72B4F6BB" w:rsidR="00B52405" w:rsidRPr="00DE4A9C" w:rsidRDefault="00AD3D3F" w:rsidP="003B6BF7">
      <w:pPr>
        <w:ind w:firstLine="720"/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 xml:space="preserve">a) Living expenses: </w:t>
      </w:r>
    </w:p>
    <w:p w14:paraId="0A0CB4F6" w14:textId="236A5467" w:rsidR="00B52405" w:rsidRPr="00DE4A9C" w:rsidRDefault="00AD3D3F" w:rsidP="003B6BF7">
      <w:pPr>
        <w:ind w:firstLine="720"/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 xml:space="preserve">b) Consumables: </w:t>
      </w:r>
    </w:p>
    <w:p w14:paraId="2486F9F1" w14:textId="4134BF9F" w:rsidR="00270F79" w:rsidRPr="00DE4A9C" w:rsidRDefault="00AD3D3F" w:rsidP="003B6BF7">
      <w:pPr>
        <w:ind w:firstLine="720"/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c) Equipment:</w:t>
      </w:r>
    </w:p>
    <w:p w14:paraId="692F4B58" w14:textId="1FA80630" w:rsidR="00B52405" w:rsidRPr="00DE4A9C" w:rsidRDefault="00AD3D3F" w:rsidP="003B6BF7">
      <w:pPr>
        <w:ind w:firstLine="720"/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 xml:space="preserve">d) Travelling: </w:t>
      </w:r>
    </w:p>
    <w:p w14:paraId="566A6308" w14:textId="0C022799" w:rsidR="00B52405" w:rsidRPr="00DE4A9C" w:rsidRDefault="00AD3D3F" w:rsidP="003B6BF7">
      <w:pPr>
        <w:ind w:firstLine="720"/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e) Other:</w:t>
      </w:r>
      <w:r w:rsidR="00D47D2F" w:rsidRPr="00DE4A9C">
        <w:rPr>
          <w:rFonts w:ascii="Times New Roman" w:hAnsi="Times New Roman" w:cs="Times New Roman"/>
          <w:bCs/>
        </w:rPr>
        <w:t xml:space="preserve"> </w:t>
      </w:r>
    </w:p>
    <w:p w14:paraId="4A66119B" w14:textId="05C85610" w:rsidR="00B52405" w:rsidRDefault="00AD3D3F" w:rsidP="003B6BF7">
      <w:pPr>
        <w:ind w:firstLine="720"/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 xml:space="preserve">State source of funds: </w:t>
      </w:r>
    </w:p>
    <w:p w14:paraId="719A6539" w14:textId="77777777" w:rsidR="005E21B8" w:rsidRPr="00DE4A9C" w:rsidRDefault="005E21B8" w:rsidP="003B6BF7">
      <w:pPr>
        <w:ind w:firstLine="720"/>
        <w:rPr>
          <w:rFonts w:ascii="Times New Roman" w:hAnsi="Times New Roman" w:cs="Times New Roman"/>
          <w:bCs/>
        </w:rPr>
      </w:pPr>
    </w:p>
    <w:p w14:paraId="4815069C" w14:textId="667B6298" w:rsidR="00B52405" w:rsidRPr="00DE4A9C" w:rsidRDefault="00AD3D3F">
      <w:pPr>
        <w:numPr>
          <w:ilvl w:val="0"/>
          <w:numId w:val="1"/>
        </w:numPr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Brief description of research project:</w:t>
      </w:r>
      <w:r w:rsidR="00ED2CAA" w:rsidRPr="00DE4A9C">
        <w:rPr>
          <w:rFonts w:ascii="Times New Roman" w:hAnsi="Times New Roman" w:cs="Times New Roman"/>
          <w:bCs/>
        </w:rPr>
        <w:t xml:space="preserve"> </w:t>
      </w:r>
      <w:r w:rsidR="00543DC8" w:rsidRPr="00DE4A9C">
        <w:rPr>
          <w:rFonts w:ascii="Times New Roman" w:hAnsi="Times New Roman" w:cs="Times New Roman"/>
          <w:bCs/>
        </w:rPr>
        <w:t>(</w:t>
      </w:r>
      <w:r w:rsidR="00080EB7" w:rsidRPr="00DE4A9C">
        <w:rPr>
          <w:rFonts w:ascii="Times New Roman" w:hAnsi="Times New Roman" w:cs="Times New Roman"/>
          <w:bCs/>
        </w:rPr>
        <w:t xml:space="preserve">Attach </w:t>
      </w:r>
      <w:r w:rsidR="00ED2CAA" w:rsidRPr="00DE4A9C">
        <w:rPr>
          <w:rFonts w:ascii="Times New Roman" w:hAnsi="Times New Roman" w:cs="Times New Roman"/>
          <w:bCs/>
        </w:rPr>
        <w:t>Proposal</w:t>
      </w:r>
      <w:r w:rsidR="00543DC8" w:rsidRPr="00DE4A9C">
        <w:rPr>
          <w:rFonts w:ascii="Times New Roman" w:hAnsi="Times New Roman" w:cs="Times New Roman"/>
          <w:bCs/>
        </w:rPr>
        <w:t>)</w:t>
      </w:r>
    </w:p>
    <w:p w14:paraId="69AB7BD7" w14:textId="649211DE" w:rsidR="00543DC8" w:rsidRDefault="00543DC8" w:rsidP="00543DC8">
      <w:pPr>
        <w:spacing w:after="0"/>
        <w:jc w:val="both"/>
        <w:rPr>
          <w:rFonts w:ascii="Times New Roman" w:hAnsi="Times New Roman" w:cs="Times New Roman"/>
          <w:bCs/>
        </w:rPr>
      </w:pPr>
    </w:p>
    <w:p w14:paraId="52C44D36" w14:textId="77777777" w:rsidR="00DE4A9C" w:rsidRPr="00DE4A9C" w:rsidRDefault="00DE4A9C" w:rsidP="00543DC8">
      <w:pPr>
        <w:spacing w:after="0"/>
        <w:jc w:val="both"/>
        <w:rPr>
          <w:rFonts w:ascii="Times New Roman" w:hAnsi="Times New Roman" w:cs="Times New Roman"/>
          <w:bCs/>
        </w:rPr>
      </w:pPr>
    </w:p>
    <w:p w14:paraId="4F0CEB78" w14:textId="3DB236FB" w:rsidR="00856CA0" w:rsidRPr="00DE4A9C" w:rsidRDefault="00856CA0" w:rsidP="00543DC8">
      <w:pPr>
        <w:spacing w:after="0"/>
        <w:jc w:val="both"/>
        <w:rPr>
          <w:rFonts w:ascii="Times New Roman" w:hAnsi="Times New Roman" w:cs="Times New Roman"/>
          <w:bCs/>
        </w:rPr>
      </w:pPr>
    </w:p>
    <w:p w14:paraId="78F41399" w14:textId="77777777" w:rsidR="00856CA0" w:rsidRPr="00DE4A9C" w:rsidRDefault="00856CA0" w:rsidP="00543DC8">
      <w:pPr>
        <w:spacing w:after="0"/>
        <w:jc w:val="both"/>
        <w:rPr>
          <w:rFonts w:ascii="Times New Roman" w:hAnsi="Times New Roman" w:cs="Times New Roman"/>
          <w:bCs/>
        </w:rPr>
      </w:pPr>
    </w:p>
    <w:p w14:paraId="72BAD9E5" w14:textId="466F518C" w:rsidR="00B52405" w:rsidRPr="00DE4A9C" w:rsidRDefault="00AD3D3F">
      <w:pPr>
        <w:numPr>
          <w:ilvl w:val="0"/>
          <w:numId w:val="2"/>
        </w:numPr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Name/s of your supervisor</w:t>
      </w:r>
      <w:r w:rsidR="00080EB7" w:rsidRPr="00DE4A9C">
        <w:rPr>
          <w:rFonts w:ascii="Times New Roman" w:hAnsi="Times New Roman" w:cs="Times New Roman"/>
          <w:bCs/>
        </w:rPr>
        <w:t>/s,</w:t>
      </w:r>
      <w:r w:rsidRPr="00DE4A9C">
        <w:rPr>
          <w:rFonts w:ascii="Times New Roman" w:hAnsi="Times New Roman" w:cs="Times New Roman"/>
          <w:bCs/>
        </w:rPr>
        <w:t xml:space="preserve"> designation</w:t>
      </w:r>
      <w:r w:rsidR="00BD4394" w:rsidRPr="00DE4A9C">
        <w:rPr>
          <w:rFonts w:ascii="Times New Roman" w:hAnsi="Times New Roman" w:cs="Times New Roman"/>
          <w:bCs/>
        </w:rPr>
        <w:t xml:space="preserve">, </w:t>
      </w:r>
      <w:r w:rsidRPr="00DE4A9C">
        <w:rPr>
          <w:rFonts w:ascii="Times New Roman" w:hAnsi="Times New Roman" w:cs="Times New Roman"/>
          <w:bCs/>
        </w:rPr>
        <w:t>address</w:t>
      </w:r>
      <w:r w:rsidR="00BD4394" w:rsidRPr="00DE4A9C">
        <w:rPr>
          <w:rFonts w:ascii="Times New Roman" w:hAnsi="Times New Roman" w:cs="Times New Roman"/>
          <w:bCs/>
        </w:rPr>
        <w:t xml:space="preserve"> &amp; Contact details</w:t>
      </w:r>
      <w:r w:rsidR="00270F79" w:rsidRPr="00DE4A9C">
        <w:rPr>
          <w:rFonts w:ascii="Times New Roman" w:hAnsi="Times New Roman" w:cs="Times New Roman"/>
          <w:bCs/>
        </w:rPr>
        <w:t>:</w:t>
      </w:r>
    </w:p>
    <w:p w14:paraId="090D16C0" w14:textId="71D305C2" w:rsidR="00BD4394" w:rsidRPr="00235712" w:rsidRDefault="00DE4A9C" w:rsidP="00DE4A9C">
      <w:pPr>
        <w:rPr>
          <w:rFonts w:ascii="Times New Roman" w:hAnsi="Times New Roman" w:cs="Times New Roman"/>
        </w:rPr>
      </w:pPr>
      <w:r w:rsidRPr="00235712">
        <w:rPr>
          <w:rFonts w:ascii="Times New Roman" w:hAnsi="Times New Roman" w:cs="Times New Roman"/>
        </w:rPr>
        <w:t>………………………………………………………………………………………………………………</w:t>
      </w:r>
      <w:r w:rsidR="005E21B8">
        <w:rPr>
          <w:rFonts w:ascii="Times New Roman" w:hAnsi="Times New Roman" w:cs="Times New Roman"/>
        </w:rPr>
        <w:t>.</w:t>
      </w:r>
    </w:p>
    <w:p w14:paraId="2E12AE1B" w14:textId="695A2B12" w:rsidR="00DE4A9C" w:rsidRPr="00235712" w:rsidRDefault="00DE4A9C" w:rsidP="00DE4A9C">
      <w:pPr>
        <w:rPr>
          <w:rFonts w:ascii="Times New Roman" w:hAnsi="Times New Roman" w:cs="Times New Roman"/>
        </w:rPr>
      </w:pPr>
      <w:r w:rsidRPr="00235712">
        <w:rPr>
          <w:rFonts w:ascii="Times New Roman" w:hAnsi="Times New Roman" w:cs="Times New Roman"/>
        </w:rPr>
        <w:t>………………………………………………………………………………………………………………</w:t>
      </w:r>
      <w:r w:rsidR="005E21B8">
        <w:rPr>
          <w:rFonts w:ascii="Times New Roman" w:hAnsi="Times New Roman" w:cs="Times New Roman"/>
        </w:rPr>
        <w:t>.</w:t>
      </w:r>
    </w:p>
    <w:p w14:paraId="78AE65C0" w14:textId="10504B9B" w:rsidR="00DE4A9C" w:rsidRPr="00235712" w:rsidRDefault="00DE4A9C" w:rsidP="00DE4A9C">
      <w:pPr>
        <w:rPr>
          <w:rFonts w:ascii="Times New Roman" w:hAnsi="Times New Roman" w:cs="Times New Roman"/>
        </w:rPr>
      </w:pPr>
      <w:r w:rsidRPr="00235712">
        <w:rPr>
          <w:rFonts w:ascii="Times New Roman" w:hAnsi="Times New Roman" w:cs="Times New Roman"/>
        </w:rPr>
        <w:t>………………………………………………………………………………………………………………</w:t>
      </w:r>
      <w:r w:rsidR="005E21B8">
        <w:rPr>
          <w:rFonts w:ascii="Times New Roman" w:hAnsi="Times New Roman" w:cs="Times New Roman"/>
        </w:rPr>
        <w:t>.</w:t>
      </w:r>
    </w:p>
    <w:p w14:paraId="49A30ADD" w14:textId="32CF938B" w:rsidR="00DE4A9C" w:rsidRPr="00235712" w:rsidRDefault="00DE4A9C" w:rsidP="00DE4A9C">
      <w:pPr>
        <w:rPr>
          <w:rFonts w:ascii="Times New Roman" w:hAnsi="Times New Roman" w:cs="Times New Roman"/>
        </w:rPr>
      </w:pPr>
      <w:r w:rsidRPr="00235712">
        <w:rPr>
          <w:rFonts w:ascii="Times New Roman" w:hAnsi="Times New Roman" w:cs="Times New Roman"/>
        </w:rPr>
        <w:t>………………………………………………………………………………………………………………</w:t>
      </w:r>
      <w:r w:rsidR="005E21B8">
        <w:rPr>
          <w:rFonts w:ascii="Times New Roman" w:hAnsi="Times New Roman" w:cs="Times New Roman"/>
        </w:rPr>
        <w:t>.</w:t>
      </w:r>
    </w:p>
    <w:p w14:paraId="4399B1B1" w14:textId="7ED67E59" w:rsidR="00B52405" w:rsidRPr="003B6BF7" w:rsidRDefault="00AD3D3F" w:rsidP="00BD4394">
      <w:pPr>
        <w:rPr>
          <w:rFonts w:ascii="Times New Roman" w:hAnsi="Times New Roman" w:cs="Times New Roman"/>
        </w:rPr>
      </w:pPr>
      <w:r w:rsidRPr="003A2D68">
        <w:rPr>
          <w:rFonts w:ascii="Times New Roman" w:hAnsi="Times New Roman" w:cs="Times New Roman"/>
          <w:i/>
          <w:iCs/>
        </w:rPr>
        <w:t>(</w:t>
      </w:r>
      <w:r w:rsidR="003A2D68" w:rsidRPr="003A2D68">
        <w:rPr>
          <w:rFonts w:ascii="Cambria" w:hAnsi="Cambria"/>
          <w:i/>
          <w:iCs/>
          <w:sz w:val="24"/>
          <w:szCs w:val="24"/>
        </w:rPr>
        <w:t>Principal supervisor must be from the faculty of nursing , except principal supervisor, brief CV of the relevant external supervisor/s should  be submitted  with the application</w:t>
      </w:r>
      <w:r w:rsidRPr="003B6BF7">
        <w:rPr>
          <w:rFonts w:ascii="Times New Roman" w:hAnsi="Times New Roman" w:cs="Times New Roman"/>
        </w:rPr>
        <w:t>)</w:t>
      </w:r>
    </w:p>
    <w:p w14:paraId="699BCF6C" w14:textId="61E05C92" w:rsidR="00D47D2F" w:rsidRPr="00DE4A9C" w:rsidRDefault="00AD3D3F">
      <w:pPr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 xml:space="preserve">13) a. Where will your research work for the degree be carried out? </w:t>
      </w:r>
      <w:r w:rsidR="001A6D0B" w:rsidRPr="00DE4A9C">
        <w:rPr>
          <w:rFonts w:ascii="Times New Roman" w:hAnsi="Times New Roman" w:cs="Times New Roman"/>
          <w:bCs/>
        </w:rPr>
        <w:t>………………………………………</w:t>
      </w:r>
    </w:p>
    <w:p w14:paraId="774C32B7" w14:textId="5BF82501" w:rsidR="001A6D0B" w:rsidRPr="00DE4A9C" w:rsidRDefault="001A6D0B">
      <w:pPr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………………………………………………………………………………………………………………</w:t>
      </w:r>
      <w:r w:rsidR="005E21B8">
        <w:rPr>
          <w:rFonts w:ascii="Times New Roman" w:hAnsi="Times New Roman" w:cs="Times New Roman"/>
          <w:bCs/>
        </w:rPr>
        <w:t>.</w:t>
      </w:r>
    </w:p>
    <w:p w14:paraId="197160A4" w14:textId="77777777" w:rsidR="00667F68" w:rsidRPr="00DE4A9C" w:rsidRDefault="00667F68" w:rsidP="006D6724">
      <w:pPr>
        <w:spacing w:after="0"/>
        <w:ind w:left="360" w:firstLine="360"/>
        <w:rPr>
          <w:rFonts w:ascii="Times New Roman" w:hAnsi="Times New Roman" w:cs="Times New Roman"/>
          <w:bCs/>
        </w:rPr>
      </w:pPr>
    </w:p>
    <w:p w14:paraId="2D953777" w14:textId="655DE985" w:rsidR="00B52405" w:rsidRPr="00DE4A9C" w:rsidRDefault="00AD3D3F" w:rsidP="00583D17">
      <w:pPr>
        <w:spacing w:after="0"/>
        <w:ind w:left="90"/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 xml:space="preserve">      b. Will you spend the entire normal working day for your research?</w:t>
      </w:r>
      <w:r w:rsidR="001A6D0B" w:rsidRPr="00DE4A9C">
        <w:rPr>
          <w:rFonts w:ascii="Times New Roman" w:hAnsi="Times New Roman" w:cs="Times New Roman"/>
          <w:bCs/>
        </w:rPr>
        <w:t xml:space="preserve"> …………………………………</w:t>
      </w:r>
    </w:p>
    <w:p w14:paraId="507D996F" w14:textId="77777777" w:rsidR="00B52405" w:rsidRPr="00DE4A9C" w:rsidRDefault="00AD3D3F">
      <w:pPr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 xml:space="preserve">       </w:t>
      </w:r>
      <w:r w:rsidR="00BC33F3" w:rsidRPr="00DE4A9C">
        <w:rPr>
          <w:rFonts w:ascii="Times New Roman" w:hAnsi="Times New Roman" w:cs="Times New Roman"/>
          <w:bCs/>
        </w:rPr>
        <w:tab/>
      </w:r>
    </w:p>
    <w:p w14:paraId="16A306C0" w14:textId="700E2CFF" w:rsidR="001A6D0B" w:rsidRPr="00DE4A9C" w:rsidRDefault="00AD3D3F" w:rsidP="00DE4A9C">
      <w:pPr>
        <w:pStyle w:val="ListParagraph"/>
        <w:ind w:left="405"/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>c. If not, approximately how many hours for week will you spend on</w:t>
      </w:r>
      <w:r w:rsidR="005E21B8">
        <w:rPr>
          <w:rFonts w:ascii="Times New Roman" w:hAnsi="Times New Roman" w:cs="Times New Roman"/>
          <w:bCs/>
        </w:rPr>
        <w:t xml:space="preserve"> </w:t>
      </w:r>
      <w:r w:rsidRPr="00DE4A9C">
        <w:rPr>
          <w:rFonts w:ascii="Times New Roman" w:hAnsi="Times New Roman" w:cs="Times New Roman"/>
          <w:bCs/>
        </w:rPr>
        <w:t>research</w:t>
      </w:r>
      <w:r w:rsidR="001A6D0B" w:rsidRPr="00DE4A9C">
        <w:rPr>
          <w:rFonts w:ascii="Times New Roman" w:hAnsi="Times New Roman" w:cs="Times New Roman"/>
          <w:bCs/>
        </w:rPr>
        <w:t>………………………</w:t>
      </w:r>
    </w:p>
    <w:p w14:paraId="3E281103" w14:textId="77777777" w:rsidR="00667F68" w:rsidRPr="00DE4A9C" w:rsidRDefault="00667F68" w:rsidP="004A4B73">
      <w:pPr>
        <w:pStyle w:val="ListParagraph"/>
        <w:ind w:left="405" w:firstLine="315"/>
        <w:rPr>
          <w:rFonts w:ascii="Times New Roman" w:hAnsi="Times New Roman" w:cs="Times New Roman"/>
          <w:bCs/>
        </w:rPr>
      </w:pPr>
    </w:p>
    <w:p w14:paraId="6AA97473" w14:textId="1A4CFE71" w:rsidR="0079066B" w:rsidRPr="00DE4A9C" w:rsidRDefault="00AD3D3F" w:rsidP="00DE4A9C">
      <w:pPr>
        <w:pStyle w:val="ListParagraph"/>
        <w:ind w:left="405"/>
        <w:rPr>
          <w:rFonts w:ascii="Times New Roman" w:hAnsi="Times New Roman" w:cs="Times New Roman"/>
          <w:bCs/>
        </w:rPr>
      </w:pPr>
      <w:r w:rsidRPr="00DE4A9C">
        <w:rPr>
          <w:rFonts w:ascii="Times New Roman" w:hAnsi="Times New Roman" w:cs="Times New Roman"/>
          <w:bCs/>
        </w:rPr>
        <w:t xml:space="preserve">d. Do you wish to register, </w:t>
      </w:r>
      <w:r w:rsidR="0079066B" w:rsidRPr="00DE4A9C">
        <w:rPr>
          <w:rFonts w:ascii="Times New Roman" w:hAnsi="Times New Roman" w:cs="Times New Roman"/>
          <w:bCs/>
        </w:rPr>
        <w:tab/>
      </w:r>
      <w:r w:rsidR="00DE4A9C">
        <w:rPr>
          <w:rFonts w:ascii="Times New Roman" w:hAnsi="Times New Roman" w:cs="Times New Roman"/>
          <w:bCs/>
        </w:rPr>
        <w:tab/>
      </w:r>
      <w:r w:rsidR="004452BF" w:rsidRPr="00DE4A9C">
        <w:rPr>
          <w:rFonts w:ascii="Times New Roman" w:hAnsi="Times New Roman" w:cs="Times New Roman"/>
          <w:bCs/>
        </w:rPr>
        <w:t>F</w:t>
      </w:r>
      <w:r w:rsidRPr="00DE4A9C">
        <w:rPr>
          <w:rFonts w:ascii="Times New Roman" w:hAnsi="Times New Roman" w:cs="Times New Roman"/>
          <w:bCs/>
        </w:rPr>
        <w:t>ull time/</w:t>
      </w:r>
      <w:r w:rsidR="004452BF" w:rsidRPr="00DE4A9C">
        <w:rPr>
          <w:rFonts w:ascii="Times New Roman" w:hAnsi="Times New Roman" w:cs="Times New Roman"/>
          <w:bCs/>
        </w:rPr>
        <w:t>P</w:t>
      </w:r>
      <w:r w:rsidRPr="00DE4A9C">
        <w:rPr>
          <w:rFonts w:ascii="Times New Roman" w:hAnsi="Times New Roman" w:cs="Times New Roman"/>
          <w:bCs/>
        </w:rPr>
        <w:t>art time</w:t>
      </w:r>
      <w:r w:rsidR="00DE4A9C" w:rsidRPr="00DE4A9C">
        <w:rPr>
          <w:rFonts w:ascii="Times New Roman" w:hAnsi="Times New Roman" w:cs="Times New Roman"/>
          <w:bCs/>
        </w:rPr>
        <w:t>:</w:t>
      </w:r>
      <w:r w:rsidR="00DE4A9C" w:rsidRPr="00DE4A9C">
        <w:rPr>
          <w:rFonts w:ascii="Times New Roman" w:hAnsi="Times New Roman" w:cs="Times New Roman"/>
          <w:bCs/>
        </w:rPr>
        <w:tab/>
      </w:r>
      <w:r w:rsidR="0079066B" w:rsidRPr="00DE4A9C">
        <w:rPr>
          <w:rFonts w:ascii="Times New Roman" w:hAnsi="Times New Roman" w:cs="Times New Roman"/>
          <w:bCs/>
        </w:rPr>
        <w:t>………………………………</w:t>
      </w:r>
    </w:p>
    <w:p w14:paraId="08EF4C2F" w14:textId="77777777" w:rsidR="0079066B" w:rsidRPr="00DE4A9C" w:rsidRDefault="0079066B">
      <w:pPr>
        <w:pStyle w:val="ListParagraph"/>
        <w:ind w:left="405"/>
        <w:rPr>
          <w:rFonts w:ascii="Times New Roman" w:hAnsi="Times New Roman" w:cs="Times New Roman"/>
          <w:bCs/>
        </w:rPr>
      </w:pPr>
    </w:p>
    <w:p w14:paraId="2221816D" w14:textId="48A40995" w:rsidR="00667F68" w:rsidRPr="003B6BF7" w:rsidRDefault="00AD3D3F" w:rsidP="004452BF">
      <w:pPr>
        <w:pStyle w:val="ListParagraph"/>
        <w:ind w:left="3285" w:firstLine="315"/>
        <w:rPr>
          <w:rFonts w:ascii="Times New Roman" w:hAnsi="Times New Roman" w:cs="Times New Roman"/>
          <w:b/>
          <w:bCs/>
        </w:rPr>
      </w:pPr>
      <w:r w:rsidRPr="00DE4A9C">
        <w:rPr>
          <w:rFonts w:ascii="Times New Roman" w:hAnsi="Times New Roman" w:cs="Times New Roman"/>
          <w:bCs/>
        </w:rPr>
        <w:t>Internal/External:</w:t>
      </w:r>
      <w:r w:rsidR="00DE4A9C" w:rsidRPr="00DE4A9C">
        <w:rPr>
          <w:rFonts w:ascii="Times New Roman" w:hAnsi="Times New Roman" w:cs="Times New Roman"/>
          <w:bCs/>
        </w:rPr>
        <w:tab/>
      </w:r>
      <w:r w:rsidR="001A6D0B" w:rsidRPr="00DE4A9C">
        <w:rPr>
          <w:rFonts w:ascii="Times New Roman" w:hAnsi="Times New Roman" w:cs="Times New Roman"/>
          <w:bCs/>
        </w:rPr>
        <w:t>………………………………</w:t>
      </w:r>
    </w:p>
    <w:p w14:paraId="0B355BD0" w14:textId="5F4A6663" w:rsidR="00667F68" w:rsidRPr="003B6BF7" w:rsidRDefault="00AD3D3F">
      <w:pPr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  <w:color w:val="FF0000"/>
        </w:rPr>
        <w:t xml:space="preserve">     </w:t>
      </w:r>
    </w:p>
    <w:p w14:paraId="190FE19A" w14:textId="6A245212" w:rsidR="00B52405" w:rsidRPr="003B6BF7" w:rsidRDefault="00AD3D3F" w:rsidP="00EC7D4A">
      <w:pPr>
        <w:contextualSpacing/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>……………………………………………..</w:t>
      </w:r>
      <w:r w:rsidR="009A4CD3">
        <w:rPr>
          <w:rFonts w:ascii="Times New Roman" w:hAnsi="Times New Roman" w:cs="Times New Roman"/>
        </w:rPr>
        <w:t xml:space="preserve"> </w:t>
      </w:r>
      <w:r w:rsidR="009A4CD3">
        <w:rPr>
          <w:rFonts w:ascii="Times New Roman" w:hAnsi="Times New Roman" w:cs="Times New Roman"/>
        </w:rPr>
        <w:tab/>
      </w:r>
      <w:r w:rsidR="009A4CD3">
        <w:rPr>
          <w:rFonts w:ascii="Times New Roman" w:hAnsi="Times New Roman" w:cs="Times New Roman"/>
        </w:rPr>
        <w:tab/>
      </w:r>
      <w:r w:rsidR="009A4CD3">
        <w:rPr>
          <w:rFonts w:ascii="Times New Roman" w:hAnsi="Times New Roman" w:cs="Times New Roman"/>
        </w:rPr>
        <w:tab/>
      </w:r>
      <w:r w:rsidR="009A4CD3">
        <w:rPr>
          <w:rFonts w:ascii="Times New Roman" w:hAnsi="Times New Roman" w:cs="Times New Roman"/>
        </w:rPr>
        <w:tab/>
      </w:r>
      <w:r w:rsidR="009A4CD3" w:rsidRPr="003B6BF7">
        <w:rPr>
          <w:rFonts w:ascii="Times New Roman" w:hAnsi="Times New Roman" w:cs="Times New Roman"/>
        </w:rPr>
        <w:t xml:space="preserve">…………………………………  </w:t>
      </w:r>
    </w:p>
    <w:p w14:paraId="114E9CC7" w14:textId="1418B589" w:rsidR="00B52405" w:rsidRDefault="009046A8" w:rsidP="00EC7D4A">
      <w:pPr>
        <w:contextualSpacing/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lastRenderedPageBreak/>
        <w:t>Signature of Applicant</w:t>
      </w:r>
      <w:r w:rsidR="00AD3D3F" w:rsidRPr="003B6BF7">
        <w:rPr>
          <w:rFonts w:ascii="Times New Roman" w:hAnsi="Times New Roman" w:cs="Times New Roman"/>
        </w:rPr>
        <w:t xml:space="preserve">                                      </w:t>
      </w:r>
      <w:r w:rsidR="009A4CD3" w:rsidRPr="003B6BF7">
        <w:rPr>
          <w:rFonts w:ascii="Times New Roman" w:hAnsi="Times New Roman" w:cs="Times New Roman"/>
        </w:rPr>
        <w:t xml:space="preserve">     </w:t>
      </w:r>
      <w:r w:rsidR="009A4CD3">
        <w:rPr>
          <w:rFonts w:ascii="Times New Roman" w:hAnsi="Times New Roman" w:cs="Times New Roman"/>
        </w:rPr>
        <w:tab/>
      </w:r>
      <w:r w:rsidR="009A4CD3">
        <w:rPr>
          <w:rFonts w:ascii="Times New Roman" w:hAnsi="Times New Roman" w:cs="Times New Roman"/>
        </w:rPr>
        <w:tab/>
      </w:r>
      <w:r w:rsidR="009A4CD3">
        <w:rPr>
          <w:rFonts w:ascii="Times New Roman" w:hAnsi="Times New Roman" w:cs="Times New Roman"/>
        </w:rPr>
        <w:tab/>
      </w:r>
      <w:r w:rsidR="009A4CD3" w:rsidRPr="003B6BF7">
        <w:rPr>
          <w:rFonts w:ascii="Times New Roman" w:hAnsi="Times New Roman" w:cs="Times New Roman"/>
        </w:rPr>
        <w:t>Date:</w:t>
      </w:r>
      <w:r w:rsidR="00AD3D3F" w:rsidRPr="003B6BF7">
        <w:rPr>
          <w:rFonts w:ascii="Times New Roman" w:hAnsi="Times New Roman" w:cs="Times New Roman"/>
        </w:rPr>
        <w:t xml:space="preserve">     </w:t>
      </w:r>
    </w:p>
    <w:p w14:paraId="12F907F0" w14:textId="77777777" w:rsidR="00B274FB" w:rsidRPr="003B6BF7" w:rsidRDefault="00B274FB" w:rsidP="00EC7D4A">
      <w:pPr>
        <w:contextualSpacing/>
        <w:rPr>
          <w:rFonts w:ascii="Times New Roman" w:hAnsi="Times New Roman" w:cs="Times New Roman"/>
        </w:rPr>
      </w:pPr>
    </w:p>
    <w:p w14:paraId="4C36B023" w14:textId="76E0FD25" w:rsidR="00B52405" w:rsidRPr="003B6BF7" w:rsidRDefault="00AD3D3F">
      <w:pPr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  <w:b/>
        </w:rPr>
        <w:t>14)</w:t>
      </w:r>
      <w:r w:rsidRPr="003B6BF7">
        <w:rPr>
          <w:rFonts w:ascii="Times New Roman" w:hAnsi="Times New Roman" w:cs="Times New Roman"/>
        </w:rPr>
        <w:t xml:space="preserve"> I certify the research of </w:t>
      </w:r>
      <w:r w:rsidR="00270F79" w:rsidRPr="003B6BF7">
        <w:rPr>
          <w:rFonts w:ascii="Times New Roman" w:hAnsi="Times New Roman" w:cs="Times New Roman"/>
        </w:rPr>
        <w:t>……..……………………</w:t>
      </w:r>
      <w:r w:rsidR="00080EB7" w:rsidRPr="003B6BF7">
        <w:rPr>
          <w:rFonts w:ascii="Times New Roman" w:hAnsi="Times New Roman" w:cs="Times New Roman"/>
        </w:rPr>
        <w:t>……………………………………………..</w:t>
      </w:r>
      <w:r w:rsidR="00270F79" w:rsidRPr="003B6BF7">
        <w:rPr>
          <w:rFonts w:ascii="Times New Roman" w:hAnsi="Times New Roman" w:cs="Times New Roman"/>
        </w:rPr>
        <w:t xml:space="preserve"> </w:t>
      </w:r>
      <w:r w:rsidRPr="003B6BF7">
        <w:rPr>
          <w:rFonts w:ascii="Times New Roman" w:hAnsi="Times New Roman" w:cs="Times New Roman"/>
        </w:rPr>
        <w:t>will be supervised by me/us.</w:t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</w:p>
    <w:p w14:paraId="1DAAA539" w14:textId="77777777" w:rsidR="009A4CD3" w:rsidRDefault="009A4CD3">
      <w:pPr>
        <w:contextualSpacing/>
        <w:rPr>
          <w:rFonts w:ascii="Times New Roman" w:hAnsi="Times New Roman" w:cs="Times New Roman"/>
        </w:rPr>
      </w:pPr>
    </w:p>
    <w:p w14:paraId="6910039B" w14:textId="4EEAB83C" w:rsidR="00B52405" w:rsidRPr="003B6BF7" w:rsidRDefault="00AD3D3F">
      <w:pPr>
        <w:contextualSpacing/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>……………………………………</w:t>
      </w:r>
      <w:r w:rsidR="00980A1D">
        <w:rPr>
          <w:rFonts w:ascii="Times New Roman" w:hAnsi="Times New Roman" w:cs="Times New Roman"/>
        </w:rPr>
        <w:t xml:space="preserve"> </w:t>
      </w:r>
      <w:r w:rsidR="00980A1D">
        <w:rPr>
          <w:rFonts w:ascii="Times New Roman" w:hAnsi="Times New Roman" w:cs="Times New Roman"/>
        </w:rPr>
        <w:tab/>
        <w:t>…………………………………….</w:t>
      </w:r>
      <w:r w:rsidR="00980A1D">
        <w:rPr>
          <w:rFonts w:ascii="Times New Roman" w:hAnsi="Times New Roman" w:cs="Times New Roman"/>
        </w:rPr>
        <w:tab/>
        <w:t>……………………….</w:t>
      </w:r>
    </w:p>
    <w:p w14:paraId="586E50D6" w14:textId="574D9CC1" w:rsidR="00980A1D" w:rsidRDefault="00980A1D">
      <w:pPr>
        <w:contextualSpacing/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 xml:space="preserve">Signature of </w:t>
      </w:r>
      <w:r>
        <w:rPr>
          <w:rFonts w:ascii="Times New Roman" w:hAnsi="Times New Roman" w:cs="Times New Roman"/>
        </w:rPr>
        <w:t>P</w:t>
      </w:r>
      <w:r w:rsidRPr="003B6BF7">
        <w:rPr>
          <w:rFonts w:ascii="Times New Roman" w:hAnsi="Times New Roman" w:cs="Times New Roman"/>
        </w:rPr>
        <w:t>rincipal</w:t>
      </w:r>
      <w:r>
        <w:rPr>
          <w:rFonts w:ascii="Times New Roman" w:hAnsi="Times New Roman" w:cs="Times New Roman"/>
        </w:rPr>
        <w:t xml:space="preserve"> S</w:t>
      </w:r>
      <w:r w:rsidRPr="003B6BF7">
        <w:rPr>
          <w:rFonts w:ascii="Times New Roman" w:hAnsi="Times New Roman" w:cs="Times New Roman"/>
        </w:rPr>
        <w:t>upervisor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  <w:t>Designation</w:t>
      </w:r>
      <w:r w:rsidRPr="00980A1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ate</w:t>
      </w:r>
      <w:r>
        <w:rPr>
          <w:rFonts w:ascii="Times New Roman" w:hAnsi="Times New Roman" w:cs="Times New Roman"/>
        </w:rPr>
        <w:tab/>
      </w:r>
    </w:p>
    <w:p w14:paraId="37DD7F6B" w14:textId="321DB948" w:rsidR="00980A1D" w:rsidRDefault="00980A1D">
      <w:pPr>
        <w:contextualSpacing/>
        <w:rPr>
          <w:rFonts w:ascii="Times New Roman" w:hAnsi="Times New Roman" w:cs="Times New Roman"/>
        </w:rPr>
      </w:pPr>
    </w:p>
    <w:p w14:paraId="0DA0E944" w14:textId="77777777" w:rsidR="009A4CD3" w:rsidRDefault="009A4CD3">
      <w:pPr>
        <w:contextualSpacing/>
        <w:rPr>
          <w:rFonts w:ascii="Times New Roman" w:hAnsi="Times New Roman" w:cs="Times New Roman"/>
        </w:rPr>
      </w:pPr>
    </w:p>
    <w:p w14:paraId="01AB2281" w14:textId="77777777" w:rsidR="00980A1D" w:rsidRPr="003B6BF7" w:rsidRDefault="00980A1D" w:rsidP="00980A1D">
      <w:pPr>
        <w:contextualSpacing/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  <w:t>…………………………………….</w:t>
      </w:r>
      <w:r>
        <w:rPr>
          <w:rFonts w:ascii="Times New Roman" w:hAnsi="Times New Roman" w:cs="Times New Roman"/>
        </w:rPr>
        <w:tab/>
        <w:t>……………………….</w:t>
      </w:r>
    </w:p>
    <w:p w14:paraId="1D575228" w14:textId="04621C4B" w:rsidR="00980A1D" w:rsidRDefault="00980A1D" w:rsidP="00980A1D">
      <w:pPr>
        <w:contextualSpacing/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 xml:space="preserve">Signature of </w:t>
      </w:r>
      <w:r>
        <w:rPr>
          <w:rFonts w:ascii="Times New Roman" w:hAnsi="Times New Roman" w:cs="Times New Roman"/>
        </w:rPr>
        <w:t>Co S</w:t>
      </w:r>
      <w:r w:rsidRPr="003B6BF7">
        <w:rPr>
          <w:rFonts w:ascii="Times New Roman" w:hAnsi="Times New Roman" w:cs="Times New Roman"/>
        </w:rPr>
        <w:t>upervisor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9A4CD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Designation</w:t>
      </w:r>
      <w:r w:rsidRPr="00980A1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ate</w:t>
      </w:r>
      <w:r>
        <w:rPr>
          <w:rFonts w:ascii="Times New Roman" w:hAnsi="Times New Roman" w:cs="Times New Roman"/>
        </w:rPr>
        <w:tab/>
      </w:r>
    </w:p>
    <w:p w14:paraId="31F9B475" w14:textId="77777777" w:rsidR="009A4CD3" w:rsidRDefault="009A4CD3" w:rsidP="009A4CD3">
      <w:pPr>
        <w:contextualSpacing/>
        <w:rPr>
          <w:rFonts w:ascii="Times New Roman" w:hAnsi="Times New Roman" w:cs="Times New Roman"/>
        </w:rPr>
      </w:pPr>
    </w:p>
    <w:p w14:paraId="0D24E967" w14:textId="71219FBB" w:rsidR="009A4CD3" w:rsidRDefault="00AD3D3F" w:rsidP="009A4CD3">
      <w:pPr>
        <w:contextualSpacing/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</w:p>
    <w:p w14:paraId="1DAC97D3" w14:textId="585D44CA" w:rsidR="009A4CD3" w:rsidRPr="003B6BF7" w:rsidRDefault="009A4CD3" w:rsidP="009A4CD3">
      <w:pPr>
        <w:contextualSpacing/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  <w:t>…………………………………….</w:t>
      </w:r>
      <w:r>
        <w:rPr>
          <w:rFonts w:ascii="Times New Roman" w:hAnsi="Times New Roman" w:cs="Times New Roman"/>
        </w:rPr>
        <w:tab/>
        <w:t>……………………….</w:t>
      </w:r>
    </w:p>
    <w:p w14:paraId="01492F9B" w14:textId="77777777" w:rsidR="009A4CD3" w:rsidRDefault="009A4CD3" w:rsidP="009A4CD3">
      <w:pPr>
        <w:contextualSpacing/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 xml:space="preserve">Signature of </w:t>
      </w:r>
      <w:r>
        <w:rPr>
          <w:rFonts w:ascii="Times New Roman" w:hAnsi="Times New Roman" w:cs="Times New Roman"/>
        </w:rPr>
        <w:t>Co S</w:t>
      </w:r>
      <w:r w:rsidRPr="003B6BF7">
        <w:rPr>
          <w:rFonts w:ascii="Times New Roman" w:hAnsi="Times New Roman" w:cs="Times New Roman"/>
        </w:rPr>
        <w:t>upervisor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esignation</w:t>
      </w:r>
      <w:r w:rsidRPr="00980A1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ate</w:t>
      </w:r>
      <w:r>
        <w:rPr>
          <w:rFonts w:ascii="Times New Roman" w:hAnsi="Times New Roman" w:cs="Times New Roman"/>
        </w:rPr>
        <w:tab/>
      </w:r>
    </w:p>
    <w:p w14:paraId="6386CD95" w14:textId="6FB3F864" w:rsidR="00B52405" w:rsidRPr="003B6BF7" w:rsidRDefault="00AD3D3F" w:rsidP="00980A1D">
      <w:pPr>
        <w:contextualSpacing/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</w:p>
    <w:p w14:paraId="4589A8FE" w14:textId="6227D6EA" w:rsidR="00C0115B" w:rsidRDefault="00C0115B">
      <w:pPr>
        <w:rPr>
          <w:rFonts w:ascii="Times New Roman" w:hAnsi="Times New Roman" w:cs="Times New Roman"/>
        </w:rPr>
      </w:pPr>
    </w:p>
    <w:p w14:paraId="2D6CADA5" w14:textId="3D4E563A" w:rsidR="001F7ED4" w:rsidRDefault="001F7ED4">
      <w:pPr>
        <w:rPr>
          <w:rFonts w:ascii="Times New Roman" w:hAnsi="Times New Roman" w:cs="Times New Roman"/>
        </w:rPr>
      </w:pPr>
    </w:p>
    <w:p w14:paraId="014ECD42" w14:textId="77777777" w:rsidR="001F7ED4" w:rsidRPr="003B6BF7" w:rsidRDefault="001F7ED4">
      <w:pPr>
        <w:rPr>
          <w:rFonts w:ascii="Times New Roman" w:hAnsi="Times New Roman" w:cs="Times New Roman"/>
        </w:rPr>
      </w:pPr>
    </w:p>
    <w:p w14:paraId="24EEA0CE" w14:textId="77777777" w:rsidR="00270F79" w:rsidRPr="003B6BF7" w:rsidRDefault="00AD3D3F">
      <w:pPr>
        <w:rPr>
          <w:rFonts w:ascii="Times New Roman" w:hAnsi="Times New Roman" w:cs="Times New Roman"/>
          <w:b/>
          <w:bCs/>
        </w:rPr>
      </w:pPr>
      <w:r w:rsidRPr="003B6BF7">
        <w:rPr>
          <w:rFonts w:ascii="Times New Roman" w:hAnsi="Times New Roman" w:cs="Times New Roman"/>
          <w:b/>
        </w:rPr>
        <w:t>15)</w:t>
      </w:r>
      <w:r w:rsidRPr="003B6BF7">
        <w:rPr>
          <w:rFonts w:ascii="Times New Roman" w:hAnsi="Times New Roman" w:cs="Times New Roman"/>
        </w:rPr>
        <w:t xml:space="preserve"> </w:t>
      </w:r>
      <w:r w:rsidRPr="003B6BF7">
        <w:rPr>
          <w:rFonts w:ascii="Times New Roman" w:hAnsi="Times New Roman" w:cs="Times New Roman"/>
          <w:b/>
          <w:bCs/>
        </w:rPr>
        <w:t>Certification by the Head of the institution of the candidate, if employed.</w:t>
      </w:r>
      <w:r w:rsidR="00926629" w:rsidRPr="003B6BF7">
        <w:rPr>
          <w:rFonts w:ascii="Times New Roman" w:hAnsi="Times New Roman" w:cs="Times New Roman"/>
          <w:b/>
          <w:bCs/>
        </w:rPr>
        <w:t xml:space="preserve">     </w:t>
      </w:r>
    </w:p>
    <w:p w14:paraId="009B1021" w14:textId="2EBE55F2" w:rsidR="00B52405" w:rsidRPr="003B6BF7" w:rsidRDefault="00AD3D3F">
      <w:pPr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 xml:space="preserve"> I certify that the candidate will be permitted to carry out Full –time/Part –time research for the degree.</w:t>
      </w:r>
    </w:p>
    <w:p w14:paraId="75CF4E79" w14:textId="77777777" w:rsidR="001F7ED4" w:rsidRDefault="001F7ED4">
      <w:pPr>
        <w:rPr>
          <w:rFonts w:ascii="Times New Roman" w:hAnsi="Times New Roman" w:cs="Times New Roman"/>
        </w:rPr>
      </w:pPr>
    </w:p>
    <w:p w14:paraId="57C67F5A" w14:textId="47251CD1" w:rsidR="00B52405" w:rsidRPr="003B6BF7" w:rsidRDefault="00AD3D3F">
      <w:pPr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>Institution</w:t>
      </w:r>
      <w:r w:rsidR="002D0CA3" w:rsidRPr="003B6BF7">
        <w:rPr>
          <w:rFonts w:ascii="Times New Roman" w:hAnsi="Times New Roman" w:cs="Times New Roman"/>
        </w:rPr>
        <w:t>:</w:t>
      </w:r>
      <w:r w:rsidR="00EC7D4A" w:rsidRPr="003B6BF7">
        <w:rPr>
          <w:rFonts w:ascii="Times New Roman" w:hAnsi="Times New Roman" w:cs="Times New Roman"/>
        </w:rPr>
        <w:t>………………………………………………………….</w:t>
      </w:r>
      <w:r w:rsidRPr="003B6BF7">
        <w:rPr>
          <w:rFonts w:ascii="Times New Roman" w:hAnsi="Times New Roman" w:cs="Times New Roman"/>
        </w:rPr>
        <w:t>…………………………………………</w:t>
      </w:r>
    </w:p>
    <w:p w14:paraId="36F0A826" w14:textId="77777777" w:rsidR="002C7C12" w:rsidRDefault="002C7C12">
      <w:pPr>
        <w:rPr>
          <w:rFonts w:ascii="Times New Roman" w:hAnsi="Times New Roman" w:cs="Times New Roman"/>
        </w:rPr>
      </w:pPr>
    </w:p>
    <w:p w14:paraId="1E6D35C4" w14:textId="633BA917" w:rsidR="002C7C12" w:rsidRDefault="002C7C1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.</w:t>
      </w:r>
      <w:r>
        <w:rPr>
          <w:rFonts w:ascii="Times New Roman" w:hAnsi="Times New Roman" w:cs="Times New Roman"/>
        </w:rPr>
        <w:tab/>
        <w:t>……………………</w:t>
      </w:r>
    </w:p>
    <w:p w14:paraId="18774757" w14:textId="02D2D05F" w:rsidR="00B52405" w:rsidRPr="003B6BF7" w:rsidRDefault="00AD3D3F">
      <w:pPr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>Name &amp; Designation</w:t>
      </w:r>
      <w:r w:rsidR="002C7C12">
        <w:rPr>
          <w:rFonts w:ascii="Times New Roman" w:hAnsi="Times New Roman" w:cs="Times New Roman"/>
        </w:rPr>
        <w:tab/>
      </w:r>
      <w:r w:rsidR="002C7C12">
        <w:rPr>
          <w:rFonts w:ascii="Times New Roman" w:hAnsi="Times New Roman" w:cs="Times New Roman"/>
        </w:rPr>
        <w:tab/>
      </w:r>
      <w:r w:rsidR="002C7C12">
        <w:rPr>
          <w:rFonts w:ascii="Times New Roman" w:hAnsi="Times New Roman" w:cs="Times New Roman"/>
        </w:rPr>
        <w:tab/>
      </w:r>
      <w:r w:rsidR="002C7C12">
        <w:rPr>
          <w:rFonts w:ascii="Times New Roman" w:hAnsi="Times New Roman" w:cs="Times New Roman"/>
        </w:rPr>
        <w:tab/>
      </w:r>
      <w:r w:rsidR="002C7C12">
        <w:rPr>
          <w:rFonts w:ascii="Times New Roman" w:hAnsi="Times New Roman" w:cs="Times New Roman"/>
        </w:rPr>
        <w:tab/>
        <w:t>Signature</w:t>
      </w:r>
      <w:r w:rsidR="002C7C12">
        <w:rPr>
          <w:rFonts w:ascii="Times New Roman" w:hAnsi="Times New Roman" w:cs="Times New Roman"/>
        </w:rPr>
        <w:tab/>
      </w:r>
      <w:r w:rsidR="002C7C12">
        <w:rPr>
          <w:rFonts w:ascii="Times New Roman" w:hAnsi="Times New Roman" w:cs="Times New Roman"/>
        </w:rPr>
        <w:tab/>
      </w:r>
      <w:r w:rsidR="002C7C12">
        <w:rPr>
          <w:rFonts w:ascii="Times New Roman" w:hAnsi="Times New Roman" w:cs="Times New Roman"/>
        </w:rPr>
        <w:tab/>
        <w:t>Date</w:t>
      </w:r>
    </w:p>
    <w:p w14:paraId="5044AB9C" w14:textId="77777777" w:rsidR="001F7ED4" w:rsidRDefault="001F7ED4">
      <w:pPr>
        <w:rPr>
          <w:rFonts w:ascii="Times New Roman" w:hAnsi="Times New Roman" w:cs="Times New Roman"/>
          <w:b/>
        </w:rPr>
      </w:pPr>
    </w:p>
    <w:p w14:paraId="08072B93" w14:textId="2D026760" w:rsidR="00B52405" w:rsidRPr="003B6BF7" w:rsidRDefault="00AD273D">
      <w:pPr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  <w:b/>
        </w:rPr>
        <w:t>16</w:t>
      </w:r>
      <w:r w:rsidR="00AD3D3F" w:rsidRPr="003B6BF7">
        <w:rPr>
          <w:rFonts w:ascii="Times New Roman" w:hAnsi="Times New Roman" w:cs="Times New Roman"/>
          <w:b/>
        </w:rPr>
        <w:t>)</w:t>
      </w:r>
      <w:r w:rsidR="00AD3D3F" w:rsidRPr="003B6BF7">
        <w:rPr>
          <w:rFonts w:ascii="Times New Roman" w:hAnsi="Times New Roman" w:cs="Times New Roman"/>
        </w:rPr>
        <w:t xml:space="preserve"> </w:t>
      </w:r>
      <w:r w:rsidR="00AD3D3F" w:rsidRPr="003B6BF7">
        <w:rPr>
          <w:rFonts w:ascii="Times New Roman" w:hAnsi="Times New Roman" w:cs="Times New Roman"/>
          <w:b/>
        </w:rPr>
        <w:t>Recommendation of the Head of the Department (University):</w:t>
      </w:r>
    </w:p>
    <w:p w14:paraId="538EE9A9" w14:textId="77777777" w:rsidR="008A44CD" w:rsidRDefault="008A44CD" w:rsidP="008A44CD">
      <w:pPr>
        <w:rPr>
          <w:rFonts w:ascii="Times New Roman" w:hAnsi="Times New Roman" w:cs="Times New Roman"/>
        </w:rPr>
      </w:pPr>
    </w:p>
    <w:p w14:paraId="1D9CE1BB" w14:textId="112A43F9" w:rsidR="008A44CD" w:rsidRDefault="00AD3D3F" w:rsidP="008A44CD">
      <w:pPr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 xml:space="preserve"> </w:t>
      </w:r>
      <w:r w:rsidR="008A44CD">
        <w:rPr>
          <w:rFonts w:ascii="Times New Roman" w:hAnsi="Times New Roman" w:cs="Times New Roman"/>
        </w:rPr>
        <w:t>Department</w:t>
      </w:r>
      <w:r w:rsidR="008A44CD" w:rsidRPr="003B6BF7">
        <w:rPr>
          <w:rFonts w:ascii="Times New Roman" w:hAnsi="Times New Roman" w:cs="Times New Roman"/>
        </w:rPr>
        <w:t>:…………….……………………………………………</w:t>
      </w:r>
      <w:r w:rsidR="001F7ED4">
        <w:rPr>
          <w:rFonts w:ascii="Times New Roman" w:hAnsi="Times New Roman" w:cs="Times New Roman"/>
        </w:rPr>
        <w:t>…………………………………….</w:t>
      </w:r>
    </w:p>
    <w:p w14:paraId="1D7E6580" w14:textId="1508A244" w:rsidR="001F7ED4" w:rsidRDefault="001F7ED4" w:rsidP="008A44CD">
      <w:pPr>
        <w:rPr>
          <w:rFonts w:ascii="Times New Roman" w:hAnsi="Times New Roman" w:cs="Times New Roman"/>
        </w:rPr>
      </w:pPr>
    </w:p>
    <w:p w14:paraId="0745B81D" w14:textId="77777777" w:rsidR="001F7ED4" w:rsidRPr="003B6BF7" w:rsidRDefault="001F7ED4" w:rsidP="008A44CD">
      <w:pPr>
        <w:rPr>
          <w:rFonts w:ascii="Times New Roman" w:hAnsi="Times New Roman" w:cs="Times New Roman"/>
        </w:rPr>
      </w:pPr>
    </w:p>
    <w:p w14:paraId="268C94FB" w14:textId="77777777" w:rsidR="008A44CD" w:rsidRDefault="008A44CD" w:rsidP="008A44CD">
      <w:pPr>
        <w:rPr>
          <w:rFonts w:ascii="Times New Roman" w:hAnsi="Times New Roman" w:cs="Times New Roman"/>
        </w:rPr>
      </w:pPr>
    </w:p>
    <w:p w14:paraId="7A3C370C" w14:textId="60399683" w:rsidR="008A44CD" w:rsidRDefault="008A44CD" w:rsidP="008A44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.</w:t>
      </w:r>
      <w:r>
        <w:rPr>
          <w:rFonts w:ascii="Times New Roman" w:hAnsi="Times New Roman" w:cs="Times New Roman"/>
        </w:rPr>
        <w:tab/>
        <w:t>……………………</w:t>
      </w:r>
    </w:p>
    <w:p w14:paraId="7318CDB4" w14:textId="1C4FFDED" w:rsidR="008A44CD" w:rsidRPr="003B6BF7" w:rsidRDefault="008A44CD" w:rsidP="008A44CD">
      <w:pPr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>Name &amp; Designation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ignatur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ate</w:t>
      </w:r>
    </w:p>
    <w:p w14:paraId="33586BAF" w14:textId="18B4E6DC" w:rsidR="001F7ED4" w:rsidRDefault="001F7ED4">
      <w:pPr>
        <w:rPr>
          <w:rFonts w:ascii="Times New Roman" w:hAnsi="Times New Roman" w:cs="Times New Roman"/>
          <w:b/>
        </w:rPr>
      </w:pPr>
    </w:p>
    <w:p w14:paraId="6F0953D8" w14:textId="53E28213" w:rsidR="001F7ED4" w:rsidRDefault="001F7ED4">
      <w:pPr>
        <w:rPr>
          <w:rFonts w:ascii="Times New Roman" w:hAnsi="Times New Roman" w:cs="Times New Roman"/>
          <w:b/>
        </w:rPr>
      </w:pPr>
    </w:p>
    <w:p w14:paraId="33A4EF71" w14:textId="5982820A" w:rsidR="001F7ED4" w:rsidRDefault="001F7ED4">
      <w:pPr>
        <w:rPr>
          <w:rFonts w:ascii="Times New Roman" w:hAnsi="Times New Roman" w:cs="Times New Roman"/>
          <w:b/>
        </w:rPr>
      </w:pPr>
    </w:p>
    <w:p w14:paraId="7EC3981D" w14:textId="77777777" w:rsidR="001F7ED4" w:rsidRDefault="001F7ED4">
      <w:pPr>
        <w:rPr>
          <w:rFonts w:ascii="Times New Roman" w:hAnsi="Times New Roman" w:cs="Times New Roman"/>
          <w:b/>
        </w:rPr>
      </w:pPr>
    </w:p>
    <w:p w14:paraId="3D721CE8" w14:textId="43CD3AE0" w:rsidR="00B52405" w:rsidRPr="003B6BF7" w:rsidRDefault="00AD3D3F">
      <w:pPr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  <w:b/>
        </w:rPr>
        <w:t>1</w:t>
      </w:r>
      <w:r w:rsidR="00AD273D" w:rsidRPr="003B6BF7">
        <w:rPr>
          <w:rFonts w:ascii="Times New Roman" w:hAnsi="Times New Roman" w:cs="Times New Roman"/>
          <w:b/>
        </w:rPr>
        <w:t>7</w:t>
      </w:r>
      <w:r w:rsidRPr="003B6BF7">
        <w:rPr>
          <w:rFonts w:ascii="Times New Roman" w:hAnsi="Times New Roman" w:cs="Times New Roman"/>
          <w:b/>
        </w:rPr>
        <w:t>)</w:t>
      </w:r>
      <w:r w:rsidRPr="003B6BF7">
        <w:rPr>
          <w:rFonts w:ascii="Times New Roman" w:hAnsi="Times New Roman" w:cs="Times New Roman"/>
        </w:rPr>
        <w:t xml:space="preserve"> </w:t>
      </w:r>
      <w:r w:rsidRPr="003B6BF7">
        <w:rPr>
          <w:rFonts w:ascii="Times New Roman" w:hAnsi="Times New Roman" w:cs="Times New Roman"/>
          <w:b/>
          <w:bCs/>
        </w:rPr>
        <w:t>Recommendation by the Higher Degree Committee:</w:t>
      </w:r>
    </w:p>
    <w:p w14:paraId="5DCBCC4B" w14:textId="3F4AEA56" w:rsidR="00B52405" w:rsidRPr="003B6BF7" w:rsidRDefault="00AD3D3F">
      <w:pPr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>Accepted</w:t>
      </w:r>
      <w:r w:rsidR="00352FCC">
        <w:rPr>
          <w:rFonts w:ascii="Times New Roman" w:hAnsi="Times New Roman" w:cs="Times New Roman"/>
        </w:rPr>
        <w:tab/>
      </w:r>
      <w:r w:rsidR="00172057" w:rsidRPr="003B6BF7">
        <w:rPr>
          <w:rFonts w:ascii="Times New Roman" w:hAnsi="Times New Roman" w:cs="Times New Roman"/>
          <w:sz w:val="52"/>
          <w:szCs w:val="52"/>
        </w:rPr>
        <w:t>□</w:t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  <w:t>Internal</w:t>
      </w:r>
      <w:r w:rsidRPr="003B6BF7">
        <w:rPr>
          <w:rFonts w:ascii="Times New Roman" w:hAnsi="Times New Roman" w:cs="Times New Roman"/>
        </w:rPr>
        <w:tab/>
      </w:r>
      <w:r w:rsidR="00172057" w:rsidRPr="003B6BF7">
        <w:rPr>
          <w:rFonts w:ascii="Times New Roman" w:hAnsi="Times New Roman" w:cs="Times New Roman"/>
        </w:rPr>
        <w:t xml:space="preserve">   </w:t>
      </w:r>
      <w:r w:rsidR="00352FCC">
        <w:rPr>
          <w:rFonts w:ascii="Times New Roman" w:hAnsi="Times New Roman" w:cs="Times New Roman"/>
        </w:rPr>
        <w:tab/>
      </w:r>
      <w:r w:rsidR="00172057" w:rsidRPr="003B6BF7">
        <w:rPr>
          <w:rFonts w:ascii="Times New Roman" w:hAnsi="Times New Roman" w:cs="Times New Roman"/>
          <w:sz w:val="52"/>
          <w:szCs w:val="52"/>
        </w:rPr>
        <w:t>□</w:t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="00172057"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>External</w:t>
      </w:r>
      <w:r w:rsidR="00172057" w:rsidRPr="003B6BF7">
        <w:rPr>
          <w:rFonts w:ascii="Times New Roman" w:hAnsi="Times New Roman" w:cs="Times New Roman"/>
        </w:rPr>
        <w:t xml:space="preserve">   </w:t>
      </w:r>
      <w:r w:rsidR="00172057" w:rsidRPr="003B6BF7">
        <w:rPr>
          <w:rFonts w:ascii="Times New Roman" w:hAnsi="Times New Roman" w:cs="Times New Roman"/>
          <w:sz w:val="52"/>
          <w:szCs w:val="52"/>
        </w:rPr>
        <w:t>□</w:t>
      </w:r>
    </w:p>
    <w:p w14:paraId="6E69352E" w14:textId="67F797C9" w:rsidR="00B52405" w:rsidRPr="003B6BF7" w:rsidRDefault="00AD3D3F">
      <w:pPr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>P</w:t>
      </w:r>
      <w:r w:rsidR="00604DA5">
        <w:rPr>
          <w:rFonts w:ascii="Times New Roman" w:hAnsi="Times New Roman" w:cs="Times New Roman"/>
        </w:rPr>
        <w:t>h</w:t>
      </w:r>
      <w:r w:rsidRPr="003B6BF7">
        <w:rPr>
          <w:rFonts w:ascii="Times New Roman" w:hAnsi="Times New Roman" w:cs="Times New Roman"/>
        </w:rPr>
        <w:t>D</w:t>
      </w:r>
      <w:r w:rsidR="00352FCC">
        <w:rPr>
          <w:rFonts w:ascii="Times New Roman" w:hAnsi="Times New Roman" w:cs="Times New Roman"/>
        </w:rPr>
        <w:tab/>
      </w:r>
      <w:r w:rsidR="00352FCC">
        <w:rPr>
          <w:rFonts w:ascii="Times New Roman" w:hAnsi="Times New Roman" w:cs="Times New Roman"/>
        </w:rPr>
        <w:tab/>
      </w:r>
      <w:r w:rsidR="00172057" w:rsidRPr="003B6BF7">
        <w:rPr>
          <w:rFonts w:ascii="Times New Roman" w:hAnsi="Times New Roman" w:cs="Times New Roman"/>
          <w:sz w:val="52"/>
          <w:szCs w:val="52"/>
        </w:rPr>
        <w:t>□</w:t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  <w:t>Part time</w:t>
      </w:r>
      <w:r w:rsidR="00172057" w:rsidRPr="003B6BF7">
        <w:rPr>
          <w:rFonts w:ascii="Times New Roman" w:hAnsi="Times New Roman" w:cs="Times New Roman"/>
        </w:rPr>
        <w:t xml:space="preserve"> </w:t>
      </w:r>
      <w:r w:rsidR="00352FCC">
        <w:rPr>
          <w:rFonts w:ascii="Times New Roman" w:hAnsi="Times New Roman" w:cs="Times New Roman"/>
        </w:rPr>
        <w:tab/>
      </w:r>
      <w:r w:rsidR="00172057" w:rsidRPr="003B6BF7">
        <w:rPr>
          <w:rFonts w:ascii="Times New Roman" w:hAnsi="Times New Roman" w:cs="Times New Roman"/>
          <w:sz w:val="52"/>
          <w:szCs w:val="52"/>
        </w:rPr>
        <w:t>□</w:t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  <w:t>Part time</w:t>
      </w:r>
      <w:r w:rsidR="00172057" w:rsidRPr="003B6BF7">
        <w:rPr>
          <w:rFonts w:ascii="Times New Roman" w:hAnsi="Times New Roman" w:cs="Times New Roman"/>
        </w:rPr>
        <w:t xml:space="preserve"> </w:t>
      </w:r>
      <w:r w:rsidR="00352FCC">
        <w:rPr>
          <w:rFonts w:ascii="Times New Roman" w:hAnsi="Times New Roman" w:cs="Times New Roman"/>
        </w:rPr>
        <w:t xml:space="preserve"> </w:t>
      </w:r>
      <w:r w:rsidR="00172057" w:rsidRPr="003B6BF7">
        <w:rPr>
          <w:rFonts w:ascii="Times New Roman" w:hAnsi="Times New Roman" w:cs="Times New Roman"/>
          <w:sz w:val="52"/>
          <w:szCs w:val="52"/>
        </w:rPr>
        <w:t>□</w:t>
      </w:r>
    </w:p>
    <w:p w14:paraId="4C427C3C" w14:textId="7B01F559" w:rsidR="00B52405" w:rsidRPr="003B6BF7" w:rsidRDefault="00B52405">
      <w:pPr>
        <w:rPr>
          <w:rFonts w:ascii="Times New Roman" w:hAnsi="Times New Roman" w:cs="Times New Roman"/>
        </w:rPr>
      </w:pPr>
    </w:p>
    <w:p w14:paraId="152E4687" w14:textId="77777777" w:rsidR="009747C1" w:rsidRPr="003B6BF7" w:rsidRDefault="009747C1">
      <w:pPr>
        <w:rPr>
          <w:rFonts w:ascii="Times New Roman" w:hAnsi="Times New Roman" w:cs="Times New Roman"/>
        </w:rPr>
      </w:pPr>
    </w:p>
    <w:p w14:paraId="2DA4F073" w14:textId="7E0942FC" w:rsidR="00B52405" w:rsidRPr="003B6BF7" w:rsidRDefault="00AD3D3F" w:rsidP="004868D5">
      <w:pPr>
        <w:contextualSpacing/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>………………………………………………</w:t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  <w:t>………………………………………………</w:t>
      </w:r>
    </w:p>
    <w:p w14:paraId="2BA93FC6" w14:textId="77777777" w:rsidR="00B52405" w:rsidRPr="003B6BF7" w:rsidRDefault="00AD3D3F" w:rsidP="004868D5">
      <w:pPr>
        <w:contextualSpacing/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 xml:space="preserve">Coordinator </w:t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</w:r>
      <w:r w:rsidRPr="003B6BF7">
        <w:rPr>
          <w:rFonts w:ascii="Times New Roman" w:hAnsi="Times New Roman" w:cs="Times New Roman"/>
        </w:rPr>
        <w:tab/>
        <w:t>Chairman/HDC</w:t>
      </w:r>
    </w:p>
    <w:p w14:paraId="17005A29" w14:textId="77777777" w:rsidR="00B52405" w:rsidRPr="003B6BF7" w:rsidRDefault="00B52405">
      <w:pPr>
        <w:rPr>
          <w:rFonts w:ascii="Times New Roman" w:hAnsi="Times New Roman" w:cs="Times New Roman"/>
        </w:rPr>
      </w:pPr>
    </w:p>
    <w:p w14:paraId="55D2E91E" w14:textId="77777777" w:rsidR="004868D5" w:rsidRPr="003B6BF7" w:rsidRDefault="004868D5">
      <w:pPr>
        <w:rPr>
          <w:rFonts w:ascii="Times New Roman" w:hAnsi="Times New Roman" w:cs="Times New Roman"/>
          <w:b/>
        </w:rPr>
      </w:pPr>
    </w:p>
    <w:p w14:paraId="038F9876" w14:textId="4644BB51" w:rsidR="00B52405" w:rsidRPr="003B6BF7" w:rsidRDefault="00AD273D">
      <w:pPr>
        <w:rPr>
          <w:rFonts w:ascii="Times New Roman" w:hAnsi="Times New Roman" w:cs="Times New Roman"/>
          <w:b/>
          <w:bCs/>
        </w:rPr>
      </w:pPr>
      <w:r w:rsidRPr="003B6BF7">
        <w:rPr>
          <w:rFonts w:ascii="Times New Roman" w:hAnsi="Times New Roman" w:cs="Times New Roman"/>
          <w:b/>
        </w:rPr>
        <w:t>18</w:t>
      </w:r>
      <w:r w:rsidR="00AD3D3F" w:rsidRPr="003B6BF7">
        <w:rPr>
          <w:rFonts w:ascii="Times New Roman" w:hAnsi="Times New Roman" w:cs="Times New Roman"/>
          <w:b/>
        </w:rPr>
        <w:t>)</w:t>
      </w:r>
      <w:r w:rsidR="00AD3D3F" w:rsidRPr="003B6BF7">
        <w:rPr>
          <w:rFonts w:ascii="Times New Roman" w:hAnsi="Times New Roman" w:cs="Times New Roman"/>
        </w:rPr>
        <w:t xml:space="preserve"> </w:t>
      </w:r>
      <w:r w:rsidR="00AD3D3F" w:rsidRPr="003B6BF7">
        <w:rPr>
          <w:rFonts w:ascii="Times New Roman" w:hAnsi="Times New Roman" w:cs="Times New Roman"/>
          <w:b/>
          <w:bCs/>
        </w:rPr>
        <w:t>Approved by the Faculty</w:t>
      </w:r>
    </w:p>
    <w:p w14:paraId="1AD7FEA3" w14:textId="673F8190" w:rsidR="004868D5" w:rsidRPr="003B6BF7" w:rsidRDefault="004868D5">
      <w:pPr>
        <w:rPr>
          <w:rFonts w:ascii="Times New Roman" w:hAnsi="Times New Roman" w:cs="Times New Roman"/>
        </w:rPr>
      </w:pPr>
    </w:p>
    <w:p w14:paraId="0A5A4D1A" w14:textId="77777777" w:rsidR="006216FC" w:rsidRPr="003B6BF7" w:rsidRDefault="006216FC">
      <w:pPr>
        <w:rPr>
          <w:rFonts w:ascii="Times New Roman" w:hAnsi="Times New Roman" w:cs="Times New Roman"/>
        </w:rPr>
      </w:pPr>
    </w:p>
    <w:p w14:paraId="36D897DF" w14:textId="27A297AB" w:rsidR="00B52405" w:rsidRPr="003B6BF7" w:rsidRDefault="00AD3D3F" w:rsidP="004868D5">
      <w:pPr>
        <w:contextualSpacing/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>…………………………………………………….</w:t>
      </w:r>
    </w:p>
    <w:p w14:paraId="2E4717E9" w14:textId="77777777" w:rsidR="00B52405" w:rsidRPr="003B6BF7" w:rsidRDefault="00AD3D3F" w:rsidP="004868D5">
      <w:pPr>
        <w:contextualSpacing/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 xml:space="preserve">Dean </w:t>
      </w:r>
    </w:p>
    <w:p w14:paraId="786D0D93" w14:textId="08552A4F" w:rsidR="00B52405" w:rsidRPr="003B6BF7" w:rsidRDefault="00FD6409" w:rsidP="004868D5">
      <w:pPr>
        <w:contextualSpacing/>
        <w:rPr>
          <w:rFonts w:ascii="Times New Roman" w:hAnsi="Times New Roman" w:cs="Times New Roman"/>
        </w:rPr>
      </w:pPr>
      <w:r w:rsidRPr="003B6BF7">
        <w:rPr>
          <w:rFonts w:ascii="Times New Roman" w:hAnsi="Times New Roman" w:cs="Times New Roman"/>
        </w:rPr>
        <w:t xml:space="preserve">Faculty of </w:t>
      </w:r>
      <w:r w:rsidR="004868D5" w:rsidRPr="003B6BF7">
        <w:rPr>
          <w:rFonts w:ascii="Times New Roman" w:hAnsi="Times New Roman" w:cs="Times New Roman"/>
        </w:rPr>
        <w:t>Nursing</w:t>
      </w:r>
      <w:r w:rsidR="00AD3D3F" w:rsidRPr="003B6BF7">
        <w:rPr>
          <w:rFonts w:ascii="Times New Roman" w:hAnsi="Times New Roman" w:cs="Times New Roman"/>
        </w:rPr>
        <w:t xml:space="preserve"> </w:t>
      </w:r>
    </w:p>
    <w:p w14:paraId="0AAEA8A2" w14:textId="09CBE6CB" w:rsidR="00B52405" w:rsidRDefault="00B52405">
      <w:pPr>
        <w:rPr>
          <w:rFonts w:ascii="Times New Roman" w:hAnsi="Times New Roman" w:cs="Times New Roman"/>
        </w:rPr>
      </w:pPr>
    </w:p>
    <w:p w14:paraId="6E61A068" w14:textId="3253AB7F" w:rsidR="00EB2D32" w:rsidRDefault="00EB2D32">
      <w:pPr>
        <w:rPr>
          <w:rFonts w:ascii="Times New Roman" w:hAnsi="Times New Roman" w:cs="Times New Roman"/>
        </w:rPr>
      </w:pPr>
    </w:p>
    <w:p w14:paraId="4EE6E866" w14:textId="3F79F171" w:rsidR="00EB2D32" w:rsidRPr="009A63BD" w:rsidRDefault="009A63BD">
      <w:pPr>
        <w:rPr>
          <w:rFonts w:ascii="Cambria" w:hAnsi="Cambria" w:cs="Times New Roman"/>
          <w:b/>
          <w:bCs/>
          <w:sz w:val="24"/>
          <w:szCs w:val="24"/>
        </w:rPr>
      </w:pPr>
      <w:r w:rsidRPr="009A63BD">
        <w:rPr>
          <w:rFonts w:ascii="Cambria" w:hAnsi="Cambria" w:cs="Times New Roman"/>
          <w:b/>
          <w:bCs/>
          <w:sz w:val="24"/>
          <w:szCs w:val="24"/>
        </w:rPr>
        <w:t>Note:</w:t>
      </w:r>
      <w:r w:rsidR="00A60C23" w:rsidRPr="009A63BD">
        <w:rPr>
          <w:rFonts w:ascii="Cambria" w:hAnsi="Cambria" w:cs="Times New Roman"/>
          <w:b/>
          <w:bCs/>
          <w:sz w:val="24"/>
          <w:szCs w:val="24"/>
        </w:rPr>
        <w:t xml:space="preserve"> </w:t>
      </w:r>
      <w:r w:rsidR="00EB2D32" w:rsidRPr="009A63BD">
        <w:rPr>
          <w:rFonts w:ascii="Cambria" w:hAnsi="Cambria" w:cs="Times New Roman"/>
          <w:b/>
          <w:bCs/>
          <w:sz w:val="24"/>
          <w:szCs w:val="24"/>
        </w:rPr>
        <w:t>Application Fee</w:t>
      </w:r>
      <w:r w:rsidR="00A60C23" w:rsidRPr="009A63BD">
        <w:rPr>
          <w:rFonts w:ascii="Cambria" w:hAnsi="Cambria" w:cs="Times New Roman"/>
          <w:b/>
          <w:bCs/>
          <w:sz w:val="24"/>
          <w:szCs w:val="24"/>
        </w:rPr>
        <w:t xml:space="preserve"> of Rs. 2000 to be paid </w:t>
      </w:r>
      <w:r w:rsidRPr="009A63BD">
        <w:rPr>
          <w:rFonts w:ascii="Cambria" w:hAnsi="Cambria" w:cs="Times New Roman"/>
          <w:b/>
          <w:bCs/>
          <w:sz w:val="24"/>
          <w:szCs w:val="24"/>
        </w:rPr>
        <w:t xml:space="preserve">using the following </w:t>
      </w:r>
      <w:r>
        <w:rPr>
          <w:rFonts w:ascii="Cambria" w:hAnsi="Cambria" w:cs="Times New Roman"/>
          <w:b/>
          <w:bCs/>
          <w:sz w:val="24"/>
          <w:szCs w:val="24"/>
        </w:rPr>
        <w:t xml:space="preserve">respective </w:t>
      </w:r>
      <w:r w:rsidRPr="009A63BD">
        <w:rPr>
          <w:rFonts w:ascii="Cambria" w:hAnsi="Cambria" w:cs="Times New Roman"/>
          <w:b/>
          <w:bCs/>
          <w:sz w:val="24"/>
          <w:szCs w:val="24"/>
        </w:rPr>
        <w:t>code and</w:t>
      </w:r>
      <w:r w:rsidR="00A60C23" w:rsidRPr="009A63BD">
        <w:rPr>
          <w:rFonts w:ascii="Cambria" w:hAnsi="Cambria" w:cs="Times New Roman"/>
          <w:b/>
          <w:bCs/>
          <w:sz w:val="24"/>
          <w:szCs w:val="24"/>
        </w:rPr>
        <w:t xml:space="preserve"> the payment slip should be scan and uploaded to the google form in the given link.  </w:t>
      </w:r>
    </w:p>
    <w:p w14:paraId="556BEF42" w14:textId="28C68EB8" w:rsidR="009A63BD" w:rsidRPr="009A63BD" w:rsidRDefault="009A63BD" w:rsidP="009A63BD">
      <w:pPr>
        <w:rPr>
          <w:rFonts w:ascii="Cambria" w:hAnsi="Cambria" w:cs="Times New Roman"/>
          <w:b/>
          <w:bCs/>
          <w:sz w:val="24"/>
          <w:szCs w:val="24"/>
        </w:rPr>
      </w:pPr>
    </w:p>
    <w:p w14:paraId="3707408F" w14:textId="1A94DD44" w:rsidR="009A63BD" w:rsidRDefault="009A63BD" w:rsidP="009A63BD">
      <w:pPr>
        <w:spacing w:after="0" w:line="240" w:lineRule="auto"/>
        <w:rPr>
          <w:rFonts w:ascii="Cambria" w:eastAsia="Times New Roman" w:hAnsi="Cambria" w:cs="Arial"/>
          <w:b/>
          <w:bCs/>
          <w:color w:val="222222"/>
          <w:sz w:val="24"/>
          <w:szCs w:val="24"/>
          <w:u w:val="single"/>
          <w:shd w:val="clear" w:color="auto" w:fill="FFFFFF"/>
          <w:lang w:bidi="ta-IN"/>
        </w:rPr>
      </w:pPr>
      <w:r w:rsidRPr="009A63BD">
        <w:rPr>
          <w:rFonts w:ascii="Cambria" w:eastAsia="Times New Roman" w:hAnsi="Cambria" w:cs="Arial"/>
          <w:b/>
          <w:bCs/>
          <w:color w:val="222222"/>
          <w:sz w:val="24"/>
          <w:szCs w:val="24"/>
          <w:u w:val="single"/>
          <w:shd w:val="clear" w:color="auto" w:fill="FFFFFF"/>
          <w:lang w:bidi="ta-IN"/>
        </w:rPr>
        <w:t>Application fee-FON</w:t>
      </w:r>
    </w:p>
    <w:p w14:paraId="5BF93FAF" w14:textId="77777777" w:rsidR="00F30F61" w:rsidRPr="009A63BD" w:rsidRDefault="00F30F61" w:rsidP="009A63BD">
      <w:pPr>
        <w:spacing w:after="0" w:line="240" w:lineRule="auto"/>
        <w:rPr>
          <w:rFonts w:ascii="Cambria" w:eastAsia="Times New Roman" w:hAnsi="Cambria" w:cs="Times New Roman"/>
          <w:b/>
          <w:bCs/>
          <w:sz w:val="24"/>
          <w:szCs w:val="24"/>
          <w:lang w:bidi="ta-IN"/>
        </w:rPr>
      </w:pPr>
    </w:p>
    <w:p w14:paraId="2C44774E" w14:textId="7A9DF8EB" w:rsidR="009A63BD" w:rsidRPr="009A63BD" w:rsidRDefault="009A63BD" w:rsidP="009A63BD">
      <w:pPr>
        <w:shd w:val="clear" w:color="auto" w:fill="FFFFFF"/>
        <w:spacing w:after="0" w:line="240" w:lineRule="auto"/>
        <w:rPr>
          <w:rFonts w:ascii="Cambria" w:eastAsia="Times New Roman" w:hAnsi="Cambria" w:cs="Arial"/>
          <w:b/>
          <w:bCs/>
          <w:color w:val="222222"/>
          <w:sz w:val="24"/>
          <w:szCs w:val="24"/>
          <w:lang w:bidi="ta-IN"/>
        </w:rPr>
      </w:pPr>
      <w:r w:rsidRPr="009A63BD">
        <w:rPr>
          <w:rFonts w:ascii="Cambria" w:eastAsia="Times New Roman" w:hAnsi="Cambria" w:cs="Arial"/>
          <w:b/>
          <w:bCs/>
          <w:color w:val="222222"/>
          <w:sz w:val="24"/>
          <w:szCs w:val="24"/>
          <w:lang w:bidi="ta-IN"/>
        </w:rPr>
        <w:t>PhD in Research -Code-337010500005</w:t>
      </w:r>
      <w:r w:rsidR="00F30F61">
        <w:rPr>
          <w:rFonts w:ascii="Cambria" w:eastAsia="Times New Roman" w:hAnsi="Cambria" w:cs="Arial"/>
          <w:b/>
          <w:bCs/>
          <w:color w:val="222222"/>
          <w:sz w:val="24"/>
          <w:szCs w:val="24"/>
          <w:lang w:bidi="ta-IN"/>
        </w:rPr>
        <w:t xml:space="preserve"> (Account Number) </w:t>
      </w:r>
    </w:p>
    <w:p w14:paraId="0EDF36C0" w14:textId="77777777" w:rsidR="009A63BD" w:rsidRPr="009A63BD" w:rsidRDefault="009A63BD" w:rsidP="009A63BD">
      <w:pPr>
        <w:shd w:val="clear" w:color="auto" w:fill="FFFFFF"/>
        <w:spacing w:after="0" w:line="240" w:lineRule="auto"/>
        <w:rPr>
          <w:rFonts w:ascii="Cambria" w:eastAsia="Times New Roman" w:hAnsi="Cambria" w:cs="Arial"/>
          <w:b/>
          <w:bCs/>
          <w:color w:val="222222"/>
          <w:sz w:val="24"/>
          <w:szCs w:val="24"/>
          <w:lang w:bidi="ta-IN"/>
        </w:rPr>
      </w:pPr>
    </w:p>
    <w:p w14:paraId="59A1BE81" w14:textId="196347DC" w:rsidR="009A63BD" w:rsidRPr="009A63BD" w:rsidRDefault="009A63BD" w:rsidP="009A63BD">
      <w:pPr>
        <w:shd w:val="clear" w:color="auto" w:fill="FFFFFF"/>
        <w:spacing w:after="0" w:line="240" w:lineRule="auto"/>
        <w:rPr>
          <w:rFonts w:ascii="Cambria" w:eastAsia="Times New Roman" w:hAnsi="Cambria" w:cs="Arial"/>
          <w:b/>
          <w:bCs/>
          <w:color w:val="222222"/>
          <w:sz w:val="24"/>
          <w:szCs w:val="24"/>
          <w:lang w:bidi="ta-IN"/>
        </w:rPr>
      </w:pPr>
      <w:proofErr w:type="spellStart"/>
      <w:r w:rsidRPr="009A63BD">
        <w:rPr>
          <w:rFonts w:ascii="Cambria" w:eastAsia="Times New Roman" w:hAnsi="Cambria" w:cs="Arial"/>
          <w:b/>
          <w:bCs/>
          <w:color w:val="222222"/>
          <w:sz w:val="24"/>
          <w:szCs w:val="24"/>
          <w:lang w:bidi="ta-IN"/>
        </w:rPr>
        <w:t>M.Phil</w:t>
      </w:r>
      <w:proofErr w:type="spellEnd"/>
      <w:r w:rsidRPr="009A63BD">
        <w:rPr>
          <w:rFonts w:ascii="Cambria" w:eastAsia="Times New Roman" w:hAnsi="Cambria" w:cs="Arial"/>
          <w:b/>
          <w:bCs/>
          <w:color w:val="222222"/>
          <w:sz w:val="24"/>
          <w:szCs w:val="24"/>
          <w:lang w:bidi="ta-IN"/>
        </w:rPr>
        <w:t xml:space="preserve"> Research Degree- Code 337010400006</w:t>
      </w:r>
      <w:r w:rsidR="00F30F61">
        <w:rPr>
          <w:rFonts w:ascii="Cambria" w:eastAsia="Times New Roman" w:hAnsi="Cambria" w:cs="Arial"/>
          <w:b/>
          <w:bCs/>
          <w:color w:val="222222"/>
          <w:sz w:val="24"/>
          <w:szCs w:val="24"/>
          <w:lang w:bidi="ta-IN"/>
        </w:rPr>
        <w:t xml:space="preserve"> </w:t>
      </w:r>
      <w:r w:rsidR="00F30F61">
        <w:rPr>
          <w:rFonts w:ascii="Cambria" w:eastAsia="Times New Roman" w:hAnsi="Cambria" w:cs="Arial"/>
          <w:b/>
          <w:bCs/>
          <w:color w:val="222222"/>
          <w:sz w:val="24"/>
          <w:szCs w:val="24"/>
          <w:lang w:bidi="ta-IN"/>
        </w:rPr>
        <w:t>(Account Number)</w:t>
      </w:r>
    </w:p>
    <w:p w14:paraId="645DF738" w14:textId="529407A6" w:rsidR="009A63BD" w:rsidRDefault="009A63BD" w:rsidP="009A63BD">
      <w:pPr>
        <w:rPr>
          <w:rFonts w:ascii="Cambria" w:hAnsi="Cambria" w:cs="Times New Roman"/>
          <w:sz w:val="24"/>
          <w:szCs w:val="24"/>
        </w:rPr>
      </w:pPr>
    </w:p>
    <w:p w14:paraId="13F64FF0" w14:textId="1707A398" w:rsidR="00F30F61" w:rsidRDefault="00F30F61" w:rsidP="009A63BD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Bank details </w:t>
      </w:r>
    </w:p>
    <w:p w14:paraId="1B1BC015" w14:textId="070FA2BF" w:rsidR="00F30F61" w:rsidRDefault="00F30F61" w:rsidP="009A63BD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Bank </w:t>
      </w:r>
      <w:proofErr w:type="gramStart"/>
      <w:r>
        <w:rPr>
          <w:rFonts w:ascii="Cambria" w:hAnsi="Cambria" w:cs="Times New Roman"/>
          <w:sz w:val="24"/>
          <w:szCs w:val="24"/>
        </w:rPr>
        <w:t>Name :</w:t>
      </w:r>
      <w:proofErr w:type="gramEnd"/>
      <w:r>
        <w:rPr>
          <w:rFonts w:ascii="Cambria" w:hAnsi="Cambria" w:cs="Times New Roman"/>
          <w:sz w:val="24"/>
          <w:szCs w:val="24"/>
        </w:rPr>
        <w:t xml:space="preserve"> Peoples Bank</w:t>
      </w:r>
    </w:p>
    <w:p w14:paraId="7DE321D8" w14:textId="2ECB33CF" w:rsidR="00F30F61" w:rsidRPr="009A63BD" w:rsidRDefault="00F30F61" w:rsidP="009A63BD">
      <w:pPr>
        <w:rPr>
          <w:rFonts w:ascii="Cambria" w:hAnsi="Cambria" w:cs="Times New Roman"/>
          <w:sz w:val="24"/>
          <w:szCs w:val="24"/>
        </w:rPr>
      </w:pPr>
      <w:proofErr w:type="gramStart"/>
      <w:r>
        <w:rPr>
          <w:rFonts w:ascii="Cambria" w:hAnsi="Cambria" w:cs="Times New Roman"/>
          <w:sz w:val="24"/>
          <w:szCs w:val="24"/>
        </w:rPr>
        <w:t>Branch :</w:t>
      </w:r>
      <w:proofErr w:type="gramEnd"/>
      <w:r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sz w:val="24"/>
          <w:szCs w:val="24"/>
        </w:rPr>
        <w:t>Thibirigasyaya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</w:p>
    <w:sectPr w:rsidR="00F30F61" w:rsidRPr="009A63BD" w:rsidSect="005E21B8">
      <w:pgSz w:w="11906" w:h="16838" w:code="9"/>
      <w:pgMar w:top="1440" w:right="10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altName w:val="Iskoola Pota"/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8515F0D"/>
    <w:multiLevelType w:val="singleLevel"/>
    <w:tmpl w:val="D8515F0D"/>
    <w:lvl w:ilvl="0">
      <w:start w:val="11"/>
      <w:numFmt w:val="decimal"/>
      <w:suff w:val="space"/>
      <w:lvlText w:val="%1)"/>
      <w:lvlJc w:val="left"/>
    </w:lvl>
  </w:abstractNum>
  <w:abstractNum w:abstractNumId="1" w15:restartNumberingAfterBreak="0">
    <w:nsid w:val="DA742359"/>
    <w:multiLevelType w:val="singleLevel"/>
    <w:tmpl w:val="DA742359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0D9947E6"/>
    <w:multiLevelType w:val="hybridMultilevel"/>
    <w:tmpl w:val="6FE05CBE"/>
    <w:lvl w:ilvl="0" w:tplc="AD0654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1CDC523"/>
    <w:multiLevelType w:val="singleLevel"/>
    <w:tmpl w:val="51CDC523"/>
    <w:lvl w:ilvl="0">
      <w:start w:val="12"/>
      <w:numFmt w:val="decimal"/>
      <w:suff w:val="space"/>
      <w:lvlText w:val="%1)"/>
      <w:lvlJc w:val="left"/>
    </w:lvl>
  </w:abstractNum>
  <w:abstractNum w:abstractNumId="4" w15:restartNumberingAfterBreak="0">
    <w:nsid w:val="77C0608D"/>
    <w:multiLevelType w:val="hybridMultilevel"/>
    <w:tmpl w:val="A0FEA4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0843937">
    <w:abstractNumId w:val="0"/>
  </w:num>
  <w:num w:numId="2" w16cid:durableId="1799058094">
    <w:abstractNumId w:val="3"/>
  </w:num>
  <w:num w:numId="3" w16cid:durableId="606616280">
    <w:abstractNumId w:val="1"/>
  </w:num>
  <w:num w:numId="4" w16cid:durableId="454297051">
    <w:abstractNumId w:val="4"/>
  </w:num>
  <w:num w:numId="5" w16cid:durableId="13689925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874786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zNDKzNDYyszA3MzRR0lEKTi0uzszPAykwqgUASOw2xCwAAAA="/>
  </w:docVars>
  <w:rsids>
    <w:rsidRoot w:val="00323C94"/>
    <w:rsid w:val="00025D42"/>
    <w:rsid w:val="00036CDF"/>
    <w:rsid w:val="00080EB7"/>
    <w:rsid w:val="001055E2"/>
    <w:rsid w:val="00172057"/>
    <w:rsid w:val="00192353"/>
    <w:rsid w:val="001A6D0B"/>
    <w:rsid w:val="001A6D87"/>
    <w:rsid w:val="001E148D"/>
    <w:rsid w:val="001F7ED4"/>
    <w:rsid w:val="00235712"/>
    <w:rsid w:val="00270F79"/>
    <w:rsid w:val="00282DAF"/>
    <w:rsid w:val="00290100"/>
    <w:rsid w:val="00297D62"/>
    <w:rsid w:val="002A074D"/>
    <w:rsid w:val="002C7C12"/>
    <w:rsid w:val="002D0CA3"/>
    <w:rsid w:val="002E1838"/>
    <w:rsid w:val="002E305A"/>
    <w:rsid w:val="00315928"/>
    <w:rsid w:val="00323C94"/>
    <w:rsid w:val="003412D1"/>
    <w:rsid w:val="00352FCC"/>
    <w:rsid w:val="003614D6"/>
    <w:rsid w:val="00392473"/>
    <w:rsid w:val="003A2D68"/>
    <w:rsid w:val="003B6BF7"/>
    <w:rsid w:val="003F056D"/>
    <w:rsid w:val="003F3128"/>
    <w:rsid w:val="0041276A"/>
    <w:rsid w:val="0042115C"/>
    <w:rsid w:val="0042607C"/>
    <w:rsid w:val="00436DEA"/>
    <w:rsid w:val="004422C5"/>
    <w:rsid w:val="00444288"/>
    <w:rsid w:val="004452BF"/>
    <w:rsid w:val="004868D5"/>
    <w:rsid w:val="004938FD"/>
    <w:rsid w:val="004A4B73"/>
    <w:rsid w:val="004B614D"/>
    <w:rsid w:val="004F2E34"/>
    <w:rsid w:val="00501B0B"/>
    <w:rsid w:val="00510FDB"/>
    <w:rsid w:val="00543DC8"/>
    <w:rsid w:val="00583D17"/>
    <w:rsid w:val="005B3B11"/>
    <w:rsid w:val="005B7582"/>
    <w:rsid w:val="005E1AF6"/>
    <w:rsid w:val="005E21B8"/>
    <w:rsid w:val="00604DA5"/>
    <w:rsid w:val="006216FC"/>
    <w:rsid w:val="006338DA"/>
    <w:rsid w:val="00667F68"/>
    <w:rsid w:val="0069314D"/>
    <w:rsid w:val="006B2C47"/>
    <w:rsid w:val="006D31B2"/>
    <w:rsid w:val="006D6724"/>
    <w:rsid w:val="006E6425"/>
    <w:rsid w:val="007008CF"/>
    <w:rsid w:val="00704D19"/>
    <w:rsid w:val="007112D0"/>
    <w:rsid w:val="00724D4A"/>
    <w:rsid w:val="00745FC0"/>
    <w:rsid w:val="007816DA"/>
    <w:rsid w:val="0079066B"/>
    <w:rsid w:val="007B4FE6"/>
    <w:rsid w:val="007D7B4B"/>
    <w:rsid w:val="0080284C"/>
    <w:rsid w:val="00831AFB"/>
    <w:rsid w:val="00850A46"/>
    <w:rsid w:val="00856CA0"/>
    <w:rsid w:val="008619C5"/>
    <w:rsid w:val="0087775F"/>
    <w:rsid w:val="0089178A"/>
    <w:rsid w:val="008A44CD"/>
    <w:rsid w:val="008D4636"/>
    <w:rsid w:val="009004E4"/>
    <w:rsid w:val="009046A8"/>
    <w:rsid w:val="00926629"/>
    <w:rsid w:val="009747C1"/>
    <w:rsid w:val="00980A1D"/>
    <w:rsid w:val="00993A6F"/>
    <w:rsid w:val="00995E85"/>
    <w:rsid w:val="0099656E"/>
    <w:rsid w:val="009A4CD3"/>
    <w:rsid w:val="009A63BD"/>
    <w:rsid w:val="009B6BC6"/>
    <w:rsid w:val="009D25A5"/>
    <w:rsid w:val="009D4AE1"/>
    <w:rsid w:val="00A3242D"/>
    <w:rsid w:val="00A60C23"/>
    <w:rsid w:val="00A611F3"/>
    <w:rsid w:val="00A6420A"/>
    <w:rsid w:val="00A96E73"/>
    <w:rsid w:val="00AD273D"/>
    <w:rsid w:val="00AD3D3F"/>
    <w:rsid w:val="00AE337A"/>
    <w:rsid w:val="00B07726"/>
    <w:rsid w:val="00B274FB"/>
    <w:rsid w:val="00B52405"/>
    <w:rsid w:val="00B73179"/>
    <w:rsid w:val="00B75664"/>
    <w:rsid w:val="00B938A9"/>
    <w:rsid w:val="00BC33F3"/>
    <w:rsid w:val="00BD4394"/>
    <w:rsid w:val="00BE4E95"/>
    <w:rsid w:val="00C0115B"/>
    <w:rsid w:val="00C13549"/>
    <w:rsid w:val="00C17847"/>
    <w:rsid w:val="00C507AB"/>
    <w:rsid w:val="00C748FC"/>
    <w:rsid w:val="00D0257F"/>
    <w:rsid w:val="00D4320D"/>
    <w:rsid w:val="00D47D2F"/>
    <w:rsid w:val="00D60491"/>
    <w:rsid w:val="00D637B3"/>
    <w:rsid w:val="00D709B3"/>
    <w:rsid w:val="00DA7180"/>
    <w:rsid w:val="00DD1624"/>
    <w:rsid w:val="00DE4A9C"/>
    <w:rsid w:val="00E178BB"/>
    <w:rsid w:val="00E21E20"/>
    <w:rsid w:val="00E4379E"/>
    <w:rsid w:val="00E54A0C"/>
    <w:rsid w:val="00E61979"/>
    <w:rsid w:val="00E717B7"/>
    <w:rsid w:val="00E856B9"/>
    <w:rsid w:val="00EB2D32"/>
    <w:rsid w:val="00EC7D4A"/>
    <w:rsid w:val="00ED2CAA"/>
    <w:rsid w:val="00F30F61"/>
    <w:rsid w:val="00FD6409"/>
    <w:rsid w:val="00FF35CF"/>
    <w:rsid w:val="13AF6F0F"/>
    <w:rsid w:val="14DA41F7"/>
    <w:rsid w:val="2A6844C4"/>
    <w:rsid w:val="392E7FDC"/>
    <w:rsid w:val="403B6514"/>
    <w:rsid w:val="47C12E73"/>
    <w:rsid w:val="47F41AB5"/>
    <w:rsid w:val="4B475BF5"/>
    <w:rsid w:val="646B4E6F"/>
    <w:rsid w:val="66BA1D5E"/>
    <w:rsid w:val="7A034DC7"/>
    <w:rsid w:val="7A766F92"/>
    <w:rsid w:val="7F206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D24D0"/>
  <w15:docId w15:val="{9E9B3B6E-4B75-4C85-9E0B-EA9089FBA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  <w:lang w:bidi="si-LK"/>
    </w:rPr>
  </w:style>
  <w:style w:type="paragraph" w:styleId="Heading3">
    <w:name w:val="heading 3"/>
    <w:next w:val="Normal"/>
    <w:uiPriority w:val="9"/>
    <w:semiHidden/>
    <w:unhideWhenUsed/>
    <w:qFormat/>
    <w:pPr>
      <w:spacing w:beforeAutospacing="1" w:after="0" w:afterAutospacing="1"/>
      <w:outlineLvl w:val="2"/>
    </w:pPr>
    <w:rPr>
      <w:rFonts w:ascii="SimSun" w:eastAsia="SimSun" w:hAnsi="SimSun" w:cs="Times New Roman" w:hint="eastAsia"/>
      <w:b/>
      <w:bCs/>
      <w:sz w:val="27"/>
      <w:szCs w:val="27"/>
      <w:lang w:eastAsia="zh-CN"/>
    </w:rPr>
  </w:style>
  <w:style w:type="paragraph" w:styleId="Heading4">
    <w:name w:val="heading 4"/>
    <w:next w:val="Normal"/>
    <w:uiPriority w:val="9"/>
    <w:semiHidden/>
    <w:unhideWhenUsed/>
    <w:qFormat/>
    <w:pPr>
      <w:spacing w:beforeAutospacing="1" w:after="0" w:afterAutospacing="1"/>
      <w:outlineLvl w:val="3"/>
    </w:pPr>
    <w:rPr>
      <w:rFonts w:ascii="SimSun" w:eastAsia="SimSun" w:hAnsi="SimSun" w:cs="Times New Roman" w:hint="eastAsia"/>
      <w:b/>
      <w:bCs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498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9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3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5</Words>
  <Characters>32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R</cp:lastModifiedBy>
  <cp:revision>2</cp:revision>
  <cp:lastPrinted>2022-01-11T03:40:00Z</cp:lastPrinted>
  <dcterms:created xsi:type="dcterms:W3CDTF">2023-02-13T04:25:00Z</dcterms:created>
  <dcterms:modified xsi:type="dcterms:W3CDTF">2023-02-13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27</vt:lpwstr>
  </property>
</Properties>
</file>